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9CB9A" w14:textId="77777777" w:rsidR="00D40E14" w:rsidRDefault="001431BF">
      <w:pPr>
        <w:pStyle w:val="Heading1"/>
        <w:spacing w:before="214"/>
        <w:ind w:left="1018" w:right="1174"/>
        <w:jc w:val="center"/>
      </w:pPr>
      <w:r>
        <w:t>ABSTRACT</w:t>
      </w:r>
    </w:p>
    <w:p w14:paraId="2454ABAA" w14:textId="3BFF1D6F" w:rsidR="00D40E14" w:rsidRPr="00B42A70" w:rsidRDefault="001431BF">
      <w:pPr>
        <w:spacing w:before="120"/>
        <w:ind w:left="140" w:right="295"/>
        <w:jc w:val="both"/>
        <w:rPr>
          <w:bCs/>
          <w:sz w:val="24"/>
        </w:rPr>
      </w:pPr>
      <w:r w:rsidRPr="00B42A70">
        <w:rPr>
          <w:bCs/>
          <w:sz w:val="24"/>
        </w:rPr>
        <w:t xml:space="preserve">India is mainly an agricultural country. Agriculture is the most important occupation for most Indian families. It plays </w:t>
      </w:r>
      <w:r w:rsidR="002E09FF">
        <w:rPr>
          <w:bCs/>
          <w:sz w:val="24"/>
        </w:rPr>
        <w:t xml:space="preserve">a </w:t>
      </w:r>
      <w:r w:rsidRPr="00B42A70">
        <w:rPr>
          <w:bCs/>
          <w:sz w:val="24"/>
        </w:rPr>
        <w:t xml:space="preserve">vital role in the development of </w:t>
      </w:r>
      <w:r w:rsidR="002E09FF">
        <w:rPr>
          <w:bCs/>
          <w:sz w:val="24"/>
        </w:rPr>
        <w:t xml:space="preserve">the </w:t>
      </w:r>
      <w:r w:rsidRPr="00B42A70">
        <w:rPr>
          <w:bCs/>
          <w:sz w:val="24"/>
        </w:rPr>
        <w:t xml:space="preserve">agricultural country. In India, agriculture contributes about 16% of total GDP and 10% of total exports. Water is </w:t>
      </w:r>
      <w:r w:rsidR="002E09FF">
        <w:rPr>
          <w:bCs/>
          <w:sz w:val="24"/>
        </w:rPr>
        <w:t xml:space="preserve">the </w:t>
      </w:r>
      <w:r w:rsidRPr="00B42A70">
        <w:rPr>
          <w:bCs/>
          <w:sz w:val="24"/>
        </w:rPr>
        <w:t>main resource for Agriculture. Irrigation is one method to supply water but in some cases</w:t>
      </w:r>
      <w:r w:rsidR="002E09FF">
        <w:rPr>
          <w:bCs/>
          <w:sz w:val="24"/>
        </w:rPr>
        <w:t>,</w:t>
      </w:r>
      <w:r w:rsidRPr="00B42A70">
        <w:rPr>
          <w:bCs/>
          <w:sz w:val="24"/>
        </w:rPr>
        <w:t xml:space="preserve"> there will be </w:t>
      </w:r>
      <w:r w:rsidR="002E09FF">
        <w:rPr>
          <w:bCs/>
          <w:sz w:val="24"/>
        </w:rPr>
        <w:t xml:space="preserve">a </w:t>
      </w:r>
      <w:r w:rsidRPr="00B42A70">
        <w:rPr>
          <w:bCs/>
          <w:sz w:val="24"/>
        </w:rPr>
        <w:t xml:space="preserve">lot of water wastage. So, in this regard to save water and time we have proposed </w:t>
      </w:r>
      <w:r w:rsidR="002E09FF">
        <w:rPr>
          <w:bCs/>
          <w:sz w:val="24"/>
        </w:rPr>
        <w:t xml:space="preserve">a </w:t>
      </w:r>
      <w:r w:rsidRPr="00B42A70">
        <w:rPr>
          <w:bCs/>
          <w:sz w:val="24"/>
        </w:rPr>
        <w:t>project titled automatic irrigation system using IoT. In this proposed system we are using various sensors like temperature, humidity, soil moisture sensors which sense the various parameters of the soil</w:t>
      </w:r>
      <w:r w:rsidR="002E09FF">
        <w:rPr>
          <w:bCs/>
          <w:sz w:val="24"/>
        </w:rPr>
        <w:t>,</w:t>
      </w:r>
      <w:r w:rsidRPr="00B42A70">
        <w:rPr>
          <w:bCs/>
          <w:sz w:val="24"/>
        </w:rPr>
        <w:t xml:space="preserve"> and based on soil moisture value land gets automatically irrigated by ON/OFF of the motor. These sensed parameters and motor status will be displayed on </w:t>
      </w:r>
      <w:r w:rsidR="002E09FF">
        <w:rPr>
          <w:bCs/>
          <w:sz w:val="24"/>
        </w:rPr>
        <w:t xml:space="preserve">the </w:t>
      </w:r>
      <w:r w:rsidRPr="00B42A70">
        <w:rPr>
          <w:bCs/>
          <w:sz w:val="24"/>
        </w:rPr>
        <w:t>user android application.</w:t>
      </w:r>
    </w:p>
    <w:p w14:paraId="5F4A4EA1" w14:textId="77777777" w:rsidR="00D40E14" w:rsidRDefault="00D40E14">
      <w:pPr>
        <w:pStyle w:val="BodyText"/>
        <w:jc w:val="left"/>
        <w:rPr>
          <w:b/>
          <w:sz w:val="26"/>
        </w:rPr>
      </w:pPr>
    </w:p>
    <w:p w14:paraId="40B76755" w14:textId="77777777" w:rsidR="00D40E14" w:rsidRDefault="001431BF">
      <w:pPr>
        <w:pStyle w:val="BodyText"/>
        <w:spacing w:before="213"/>
        <w:ind w:left="140" w:right="299"/>
      </w:pPr>
      <w:r>
        <w:rPr>
          <w:b/>
        </w:rPr>
        <w:t xml:space="preserve">KEYWORDS: </w:t>
      </w:r>
      <w:r>
        <w:t>Internet of things (IoT), Arduino, Temperature sensor, Soil moisture sensor, And Humidity sensor.</w:t>
      </w:r>
    </w:p>
    <w:p w14:paraId="5703F07C" w14:textId="5F617CE9" w:rsidR="00D40E14" w:rsidRDefault="00D40E14">
      <w:pPr>
        <w:pStyle w:val="BodyText"/>
        <w:jc w:val="left"/>
        <w:rPr>
          <w:sz w:val="26"/>
        </w:rPr>
      </w:pPr>
    </w:p>
    <w:p w14:paraId="3A01DA13" w14:textId="7417E62A" w:rsidR="003869FE" w:rsidRDefault="003869FE">
      <w:pPr>
        <w:pStyle w:val="BodyText"/>
        <w:jc w:val="left"/>
        <w:rPr>
          <w:sz w:val="26"/>
        </w:rPr>
      </w:pPr>
    </w:p>
    <w:p w14:paraId="53E5BC3D" w14:textId="2F73480D" w:rsidR="003869FE" w:rsidRDefault="003869FE">
      <w:pPr>
        <w:pStyle w:val="BodyText"/>
        <w:jc w:val="left"/>
        <w:rPr>
          <w:sz w:val="26"/>
        </w:rPr>
      </w:pPr>
    </w:p>
    <w:p w14:paraId="749FF708" w14:textId="37D4E5B8" w:rsidR="003869FE" w:rsidRDefault="003869FE">
      <w:pPr>
        <w:pStyle w:val="BodyText"/>
        <w:jc w:val="left"/>
        <w:rPr>
          <w:sz w:val="26"/>
        </w:rPr>
      </w:pPr>
    </w:p>
    <w:p w14:paraId="7D7D8866" w14:textId="53E6B8F9" w:rsidR="003869FE" w:rsidRDefault="003869FE">
      <w:pPr>
        <w:pStyle w:val="BodyText"/>
        <w:jc w:val="left"/>
        <w:rPr>
          <w:sz w:val="26"/>
        </w:rPr>
      </w:pPr>
    </w:p>
    <w:p w14:paraId="5553157A" w14:textId="6F6BCE2C" w:rsidR="003869FE" w:rsidRDefault="003869FE">
      <w:pPr>
        <w:pStyle w:val="BodyText"/>
        <w:jc w:val="left"/>
        <w:rPr>
          <w:sz w:val="26"/>
        </w:rPr>
      </w:pPr>
    </w:p>
    <w:p w14:paraId="15D15A8F" w14:textId="1B8BDB12" w:rsidR="003869FE" w:rsidRDefault="003869FE">
      <w:pPr>
        <w:pStyle w:val="BodyText"/>
        <w:jc w:val="left"/>
        <w:rPr>
          <w:sz w:val="26"/>
        </w:rPr>
      </w:pPr>
    </w:p>
    <w:p w14:paraId="5F600114" w14:textId="0116374F" w:rsidR="003869FE" w:rsidRDefault="003869FE">
      <w:pPr>
        <w:pStyle w:val="BodyText"/>
        <w:jc w:val="left"/>
        <w:rPr>
          <w:sz w:val="26"/>
        </w:rPr>
      </w:pPr>
    </w:p>
    <w:p w14:paraId="4C547969" w14:textId="5FC29553" w:rsidR="003869FE" w:rsidRDefault="003869FE">
      <w:pPr>
        <w:pStyle w:val="BodyText"/>
        <w:jc w:val="left"/>
        <w:rPr>
          <w:sz w:val="26"/>
        </w:rPr>
      </w:pPr>
    </w:p>
    <w:p w14:paraId="46E770D6" w14:textId="37E099DC" w:rsidR="003869FE" w:rsidRDefault="003869FE">
      <w:pPr>
        <w:pStyle w:val="BodyText"/>
        <w:jc w:val="left"/>
        <w:rPr>
          <w:sz w:val="26"/>
        </w:rPr>
      </w:pPr>
    </w:p>
    <w:p w14:paraId="3E7B57C7" w14:textId="1CE33261" w:rsidR="003869FE" w:rsidRDefault="003869FE">
      <w:pPr>
        <w:pStyle w:val="BodyText"/>
        <w:jc w:val="left"/>
        <w:rPr>
          <w:sz w:val="26"/>
        </w:rPr>
      </w:pPr>
    </w:p>
    <w:p w14:paraId="531078D9" w14:textId="39F8ECDB" w:rsidR="003869FE" w:rsidRDefault="003869FE">
      <w:pPr>
        <w:pStyle w:val="BodyText"/>
        <w:jc w:val="left"/>
        <w:rPr>
          <w:sz w:val="26"/>
        </w:rPr>
      </w:pPr>
    </w:p>
    <w:p w14:paraId="1DA3671A" w14:textId="20B7063F" w:rsidR="003869FE" w:rsidRDefault="003869FE">
      <w:pPr>
        <w:pStyle w:val="BodyText"/>
        <w:jc w:val="left"/>
        <w:rPr>
          <w:sz w:val="26"/>
        </w:rPr>
      </w:pPr>
    </w:p>
    <w:p w14:paraId="28776266" w14:textId="0706AFC9" w:rsidR="003869FE" w:rsidRDefault="003869FE">
      <w:pPr>
        <w:pStyle w:val="BodyText"/>
        <w:jc w:val="left"/>
        <w:rPr>
          <w:sz w:val="26"/>
        </w:rPr>
      </w:pPr>
    </w:p>
    <w:p w14:paraId="2692657F" w14:textId="594C8ACF" w:rsidR="003869FE" w:rsidRDefault="003869FE">
      <w:pPr>
        <w:pStyle w:val="BodyText"/>
        <w:jc w:val="left"/>
        <w:rPr>
          <w:sz w:val="26"/>
        </w:rPr>
      </w:pPr>
    </w:p>
    <w:p w14:paraId="68760096" w14:textId="12016F15" w:rsidR="003869FE" w:rsidRDefault="003869FE">
      <w:pPr>
        <w:pStyle w:val="BodyText"/>
        <w:jc w:val="left"/>
        <w:rPr>
          <w:sz w:val="26"/>
        </w:rPr>
      </w:pPr>
    </w:p>
    <w:p w14:paraId="5C0F4461" w14:textId="50BF2F94" w:rsidR="003869FE" w:rsidRDefault="003869FE">
      <w:pPr>
        <w:pStyle w:val="BodyText"/>
        <w:jc w:val="left"/>
        <w:rPr>
          <w:sz w:val="26"/>
        </w:rPr>
      </w:pPr>
    </w:p>
    <w:p w14:paraId="519121A6" w14:textId="47C4B1D3" w:rsidR="003869FE" w:rsidRDefault="003869FE">
      <w:pPr>
        <w:pStyle w:val="BodyText"/>
        <w:jc w:val="left"/>
        <w:rPr>
          <w:sz w:val="26"/>
        </w:rPr>
      </w:pPr>
    </w:p>
    <w:p w14:paraId="5FE6C14B" w14:textId="32924BB0" w:rsidR="003869FE" w:rsidRDefault="003869FE">
      <w:pPr>
        <w:pStyle w:val="BodyText"/>
        <w:jc w:val="left"/>
        <w:rPr>
          <w:sz w:val="26"/>
        </w:rPr>
      </w:pPr>
    </w:p>
    <w:p w14:paraId="316E78ED" w14:textId="7621FBB4" w:rsidR="003869FE" w:rsidRDefault="003869FE">
      <w:pPr>
        <w:pStyle w:val="BodyText"/>
        <w:jc w:val="left"/>
        <w:rPr>
          <w:sz w:val="26"/>
        </w:rPr>
      </w:pPr>
    </w:p>
    <w:p w14:paraId="10C21FE8" w14:textId="024EAFF9" w:rsidR="003869FE" w:rsidRDefault="003869FE">
      <w:pPr>
        <w:pStyle w:val="BodyText"/>
        <w:jc w:val="left"/>
        <w:rPr>
          <w:sz w:val="26"/>
        </w:rPr>
      </w:pPr>
    </w:p>
    <w:p w14:paraId="1FC188C6" w14:textId="5EA8D8F0" w:rsidR="003869FE" w:rsidRDefault="003869FE">
      <w:pPr>
        <w:pStyle w:val="BodyText"/>
        <w:jc w:val="left"/>
        <w:rPr>
          <w:sz w:val="26"/>
        </w:rPr>
      </w:pPr>
    </w:p>
    <w:p w14:paraId="0E976B32" w14:textId="61F8283E" w:rsidR="003869FE" w:rsidRDefault="003869FE">
      <w:pPr>
        <w:pStyle w:val="BodyText"/>
        <w:jc w:val="left"/>
        <w:rPr>
          <w:sz w:val="26"/>
        </w:rPr>
      </w:pPr>
    </w:p>
    <w:p w14:paraId="082CAC84" w14:textId="34E2FD33" w:rsidR="003869FE" w:rsidRDefault="003869FE">
      <w:pPr>
        <w:pStyle w:val="BodyText"/>
        <w:jc w:val="left"/>
        <w:rPr>
          <w:sz w:val="26"/>
        </w:rPr>
      </w:pPr>
    </w:p>
    <w:p w14:paraId="03185EAE" w14:textId="58F4E1D2" w:rsidR="003869FE" w:rsidRDefault="003869FE">
      <w:pPr>
        <w:pStyle w:val="BodyText"/>
        <w:jc w:val="left"/>
        <w:rPr>
          <w:sz w:val="26"/>
        </w:rPr>
      </w:pPr>
    </w:p>
    <w:p w14:paraId="4588205D" w14:textId="124E6FEC" w:rsidR="003869FE" w:rsidRDefault="003869FE">
      <w:pPr>
        <w:pStyle w:val="BodyText"/>
        <w:jc w:val="left"/>
        <w:rPr>
          <w:sz w:val="26"/>
        </w:rPr>
      </w:pPr>
    </w:p>
    <w:p w14:paraId="662865EE" w14:textId="36DB5A51" w:rsidR="003869FE" w:rsidRDefault="003869FE">
      <w:pPr>
        <w:pStyle w:val="BodyText"/>
        <w:jc w:val="left"/>
        <w:rPr>
          <w:sz w:val="26"/>
        </w:rPr>
      </w:pPr>
    </w:p>
    <w:p w14:paraId="18249CC3" w14:textId="3A00A620" w:rsidR="003869FE" w:rsidRDefault="003869FE">
      <w:pPr>
        <w:pStyle w:val="BodyText"/>
        <w:jc w:val="left"/>
        <w:rPr>
          <w:sz w:val="26"/>
        </w:rPr>
      </w:pPr>
    </w:p>
    <w:p w14:paraId="45F1FF74" w14:textId="187305C8" w:rsidR="003869FE" w:rsidRDefault="003869FE">
      <w:pPr>
        <w:pStyle w:val="BodyText"/>
        <w:jc w:val="left"/>
        <w:rPr>
          <w:sz w:val="26"/>
        </w:rPr>
      </w:pPr>
    </w:p>
    <w:p w14:paraId="0FB19B8E" w14:textId="4518F7E7" w:rsidR="00F12420" w:rsidRDefault="00F12420">
      <w:pPr>
        <w:pStyle w:val="BodyText"/>
        <w:jc w:val="left"/>
        <w:rPr>
          <w:sz w:val="26"/>
        </w:rPr>
      </w:pPr>
    </w:p>
    <w:p w14:paraId="69EB24D1" w14:textId="77777777" w:rsidR="002E09FF" w:rsidRDefault="002E09FF">
      <w:pPr>
        <w:pStyle w:val="BodyText"/>
        <w:jc w:val="left"/>
        <w:rPr>
          <w:sz w:val="26"/>
        </w:rPr>
      </w:pPr>
    </w:p>
    <w:p w14:paraId="11D33246" w14:textId="6E3C65D8" w:rsidR="003869FE" w:rsidRDefault="003869FE">
      <w:pPr>
        <w:pStyle w:val="BodyText"/>
        <w:jc w:val="left"/>
        <w:rPr>
          <w:sz w:val="26"/>
        </w:rPr>
      </w:pPr>
    </w:p>
    <w:p w14:paraId="1E1BF513" w14:textId="77777777" w:rsidR="003869FE" w:rsidRDefault="003869FE">
      <w:pPr>
        <w:pStyle w:val="BodyText"/>
        <w:jc w:val="left"/>
        <w:rPr>
          <w:sz w:val="26"/>
        </w:rPr>
      </w:pPr>
    </w:p>
    <w:p w14:paraId="4D2D9F43" w14:textId="77777777" w:rsidR="00D40E14" w:rsidRDefault="001431BF">
      <w:pPr>
        <w:pStyle w:val="Heading1"/>
        <w:numPr>
          <w:ilvl w:val="0"/>
          <w:numId w:val="2"/>
        </w:numPr>
        <w:tabs>
          <w:tab w:val="left" w:pos="3441"/>
        </w:tabs>
        <w:spacing w:before="222"/>
        <w:jc w:val="left"/>
      </w:pPr>
      <w:r>
        <w:lastRenderedPageBreak/>
        <w:t>INTRODUCTION</w:t>
      </w:r>
    </w:p>
    <w:p w14:paraId="25C93F0D" w14:textId="2A0B50AB" w:rsidR="00D40E14" w:rsidRDefault="001431BF" w:rsidP="003869FE">
      <w:pPr>
        <w:pStyle w:val="BodyText"/>
        <w:spacing w:before="115"/>
        <w:ind w:left="140" w:right="298"/>
        <w:rPr>
          <w:sz w:val="18"/>
        </w:rPr>
      </w:pPr>
      <w:r>
        <w:t xml:space="preserve">Agriculture is the major source of income for the largest population in India and is </w:t>
      </w:r>
      <w:r w:rsidR="002E09FF">
        <w:t xml:space="preserve">a </w:t>
      </w:r>
      <w:r>
        <w:t xml:space="preserve">major contributor to </w:t>
      </w:r>
      <w:r w:rsidR="002E09FF">
        <w:t xml:space="preserve">the </w:t>
      </w:r>
      <w:r>
        <w:t xml:space="preserve">Indian economy. However, technological involvement and its usability have to be grown still and cultivated for </w:t>
      </w:r>
      <w:r w:rsidR="002E09FF">
        <w:t xml:space="preserve">the </w:t>
      </w:r>
      <w:r>
        <w:t xml:space="preserve">agro sector in India. Although few initiatives have also been taken by the Indian Government for providing online and mobile messaging services to farmers related to agricultural queries and agro vendor’s information to farmers. Based on the survey it is observed that agriculture contributes 27% to GDP, and </w:t>
      </w:r>
      <w:r w:rsidR="002E09FF">
        <w:t>Employs</w:t>
      </w:r>
      <w:r>
        <w:t xml:space="preserve"> 70% of </w:t>
      </w:r>
      <w:r w:rsidR="002E09FF">
        <w:t xml:space="preserve">the </w:t>
      </w:r>
      <w:r>
        <w:t>Indian population</w:t>
      </w:r>
      <w:r w:rsidR="003B6FF8">
        <w:t>.</w:t>
      </w:r>
    </w:p>
    <w:p w14:paraId="34848FDE" w14:textId="5F6E1D4E" w:rsidR="00D40E14" w:rsidRDefault="001431BF">
      <w:pPr>
        <w:pStyle w:val="BodyText"/>
        <w:spacing w:before="90"/>
        <w:ind w:left="140" w:right="293"/>
      </w:pPr>
      <w:r>
        <w:t xml:space="preserve">IoT is changing the agriculture domain and empowering farmers to fight the huge difficulties they face. </w:t>
      </w:r>
      <w:r w:rsidR="002E09FF">
        <w:t>A</w:t>
      </w:r>
      <w:r>
        <w:t>griculture must overcome expanding water deficiencies, restricted availability of lands while meeting the expanding consumption needs of a world population. New innovative IoT applications are addressing these issues and increasing the quality, quantity, sustainability</w:t>
      </w:r>
      <w:r w:rsidR="002E09FF">
        <w:t>,</w:t>
      </w:r>
      <w:r>
        <w:t xml:space="preserve"> and cost</w:t>
      </w:r>
      <w:r w:rsidR="002E09FF">
        <w:t>-</w:t>
      </w:r>
      <w:r>
        <w:t>effectiveness of agricultural</w:t>
      </w:r>
      <w:r>
        <w:rPr>
          <w:spacing w:val="-1"/>
        </w:rPr>
        <w:t xml:space="preserve"> </w:t>
      </w:r>
      <w:r>
        <w:t>production.</w:t>
      </w:r>
    </w:p>
    <w:p w14:paraId="5C900FB0" w14:textId="3E91682F" w:rsidR="00D40E14" w:rsidRDefault="001431BF">
      <w:pPr>
        <w:pStyle w:val="BodyText"/>
        <w:spacing w:before="120"/>
        <w:ind w:left="140" w:right="303"/>
      </w:pPr>
      <w:r>
        <w:t xml:space="preserve">Agriculture is the backbone of </w:t>
      </w:r>
      <w:r w:rsidR="002E09FF">
        <w:t xml:space="preserve">the </w:t>
      </w:r>
      <w:r>
        <w:t xml:space="preserve">Indian Economy. In today’s world, as we see rapid growth in </w:t>
      </w:r>
      <w:r w:rsidR="002E09FF">
        <w:t xml:space="preserve">the </w:t>
      </w:r>
      <w:r>
        <w:t>global population, agriculture becomes more important to meet the needs of the human race. However, agriculture requires irrigation and with every year we have more water consumption than rainfall, it becomes critical for growers to find ways to conserve water while still achieving the highest yield. But in the present era, the farmers have been using irrigation technique</w:t>
      </w:r>
      <w:r w:rsidR="002E09FF">
        <w:t>s</w:t>
      </w:r>
      <w:r>
        <w:t xml:space="preserve"> through manual control in which they irrigate the land at the regular</w:t>
      </w:r>
      <w:r>
        <w:rPr>
          <w:spacing w:val="-5"/>
        </w:rPr>
        <w:t xml:space="preserve"> </w:t>
      </w:r>
      <w:r>
        <w:t>interval.</w:t>
      </w:r>
    </w:p>
    <w:p w14:paraId="0684A3A5" w14:textId="6B56A20C" w:rsidR="00D40E14" w:rsidRDefault="001431BF">
      <w:pPr>
        <w:pStyle w:val="BodyText"/>
        <w:spacing w:before="120"/>
        <w:ind w:left="140" w:right="296"/>
      </w:pPr>
      <w:r>
        <w:t>The Internet of Things (IoT) is a technology wherein a mobile device can be used to monitor the function of a device. The Internet of Things (IoT) is concerned with interconnecting communicating objects that are installed at different locations that are possibly distant from each other. Internet of Things (IoT) is a type of network technology, which senses the information from different sensors and makes anything to join the Internet to exchange information.</w:t>
      </w:r>
    </w:p>
    <w:p w14:paraId="3007AFE5" w14:textId="218EBB07" w:rsidR="00D40E14" w:rsidRDefault="001431BF">
      <w:pPr>
        <w:pStyle w:val="BodyText"/>
        <w:spacing w:before="121"/>
        <w:ind w:left="140" w:right="297"/>
      </w:pPr>
      <w:r>
        <w:t>The proposed system has been designed to overcome the unnecessary water flow into the agricultural lands. Temperature, moisture</w:t>
      </w:r>
      <w:r w:rsidR="002E09FF">
        <w:t>,</w:t>
      </w:r>
      <w:r>
        <w:t xml:space="preserve"> and humidity readings are continuously monitored by using temperature, moisture</w:t>
      </w:r>
      <w:r w:rsidR="002E09FF">
        <w:t>,</w:t>
      </w:r>
      <w:r>
        <w:t xml:space="preserve"> and humidity sensor and send</w:t>
      </w:r>
      <w:r w:rsidR="002E09FF">
        <w:t>ing</w:t>
      </w:r>
      <w:r>
        <w:t xml:space="preserve"> these values to the assigned IP address. </w:t>
      </w:r>
      <w:r w:rsidR="002E09FF">
        <w:t>The a</w:t>
      </w:r>
      <w:r>
        <w:t xml:space="preserve">ndroid application continuously collects the data from that assigned IP address. Once the soil moisture values are exceeded the particular limit then the relay, which is connected to the </w:t>
      </w:r>
      <w:r w:rsidR="002E09FF">
        <w:t>A</w:t>
      </w:r>
      <w:r>
        <w:t>rduino microcontroller controls the</w:t>
      </w:r>
    </w:p>
    <w:p w14:paraId="212EF982" w14:textId="49997DB8" w:rsidR="00D40E14" w:rsidRDefault="001431BF">
      <w:pPr>
        <w:pStyle w:val="BodyText"/>
        <w:spacing w:before="90"/>
        <w:ind w:left="140" w:right="297"/>
      </w:pPr>
      <w:r>
        <w:t>motor. The android application is a simple menu</w:t>
      </w:r>
      <w:r w:rsidR="002E09FF">
        <w:t>-</w:t>
      </w:r>
      <w:r>
        <w:t>driven application, with 4 options. This includes motor status, moisture, temperature</w:t>
      </w:r>
      <w:r w:rsidR="002E09FF">
        <w:t>,</w:t>
      </w:r>
      <w:r>
        <w:t xml:space="preserve"> and humidity values. The motor status indicates the current status of the pump.</w:t>
      </w:r>
    </w:p>
    <w:p w14:paraId="2226B0E4" w14:textId="7972DEB3" w:rsidR="00D40E14" w:rsidRDefault="00D40E14">
      <w:pPr>
        <w:pStyle w:val="BodyText"/>
        <w:jc w:val="left"/>
        <w:rPr>
          <w:sz w:val="26"/>
        </w:rPr>
      </w:pPr>
    </w:p>
    <w:p w14:paraId="46D67FC0" w14:textId="2DEFB301" w:rsidR="00AD1E5B" w:rsidRDefault="00AD1E5B">
      <w:pPr>
        <w:pStyle w:val="BodyText"/>
        <w:jc w:val="left"/>
        <w:rPr>
          <w:sz w:val="26"/>
        </w:rPr>
      </w:pPr>
    </w:p>
    <w:p w14:paraId="5FB3076D" w14:textId="7230C72C" w:rsidR="00AD1E5B" w:rsidRDefault="00AD1E5B">
      <w:pPr>
        <w:pStyle w:val="BodyText"/>
        <w:jc w:val="left"/>
        <w:rPr>
          <w:sz w:val="26"/>
        </w:rPr>
      </w:pPr>
    </w:p>
    <w:p w14:paraId="5455D65F" w14:textId="7C0DF039" w:rsidR="00AD1E5B" w:rsidRDefault="00AD1E5B">
      <w:pPr>
        <w:pStyle w:val="BodyText"/>
        <w:jc w:val="left"/>
        <w:rPr>
          <w:sz w:val="26"/>
        </w:rPr>
      </w:pPr>
    </w:p>
    <w:p w14:paraId="3DC5A242" w14:textId="61EE9903" w:rsidR="00AD1E5B" w:rsidRDefault="00AD1E5B">
      <w:pPr>
        <w:pStyle w:val="BodyText"/>
        <w:jc w:val="left"/>
        <w:rPr>
          <w:sz w:val="26"/>
        </w:rPr>
      </w:pPr>
    </w:p>
    <w:p w14:paraId="1970FC88" w14:textId="1E94AB39" w:rsidR="00AD1E5B" w:rsidRDefault="00AD1E5B">
      <w:pPr>
        <w:pStyle w:val="BodyText"/>
        <w:jc w:val="left"/>
        <w:rPr>
          <w:sz w:val="26"/>
        </w:rPr>
      </w:pPr>
    </w:p>
    <w:p w14:paraId="48797DED" w14:textId="77E0CD3A" w:rsidR="00AD1E5B" w:rsidRDefault="00AD1E5B">
      <w:pPr>
        <w:pStyle w:val="BodyText"/>
        <w:jc w:val="left"/>
        <w:rPr>
          <w:sz w:val="26"/>
        </w:rPr>
      </w:pPr>
    </w:p>
    <w:p w14:paraId="062E2C00" w14:textId="01AD595D" w:rsidR="00AD1E5B" w:rsidRDefault="00AD1E5B">
      <w:pPr>
        <w:pStyle w:val="BodyText"/>
        <w:jc w:val="left"/>
        <w:rPr>
          <w:sz w:val="26"/>
        </w:rPr>
      </w:pPr>
    </w:p>
    <w:p w14:paraId="7249E8C0" w14:textId="77777777" w:rsidR="00F12420" w:rsidRDefault="00F12420">
      <w:pPr>
        <w:pStyle w:val="BodyText"/>
        <w:jc w:val="left"/>
        <w:rPr>
          <w:sz w:val="26"/>
        </w:rPr>
      </w:pPr>
    </w:p>
    <w:p w14:paraId="4330AA90" w14:textId="5F4CFC1F" w:rsidR="00AD1E5B" w:rsidRDefault="00AD1E5B">
      <w:pPr>
        <w:pStyle w:val="BodyText"/>
        <w:jc w:val="left"/>
        <w:rPr>
          <w:sz w:val="26"/>
        </w:rPr>
      </w:pPr>
    </w:p>
    <w:p w14:paraId="27712314" w14:textId="77777777" w:rsidR="002E09FF" w:rsidRDefault="002E09FF">
      <w:pPr>
        <w:pStyle w:val="BodyText"/>
        <w:jc w:val="left"/>
        <w:rPr>
          <w:sz w:val="26"/>
        </w:rPr>
      </w:pPr>
    </w:p>
    <w:p w14:paraId="415CEB4D" w14:textId="77777777" w:rsidR="00D40E14" w:rsidRDefault="001431BF">
      <w:pPr>
        <w:pStyle w:val="Heading1"/>
        <w:numPr>
          <w:ilvl w:val="0"/>
          <w:numId w:val="2"/>
        </w:numPr>
        <w:tabs>
          <w:tab w:val="left" w:pos="3132"/>
        </w:tabs>
        <w:spacing w:before="222"/>
        <w:ind w:left="3131" w:hanging="308"/>
        <w:jc w:val="left"/>
      </w:pPr>
      <w:r>
        <w:t>LITERATURE</w:t>
      </w:r>
      <w:r>
        <w:rPr>
          <w:spacing w:val="-1"/>
        </w:rPr>
        <w:t xml:space="preserve"> </w:t>
      </w:r>
      <w:r>
        <w:t>SURVEY</w:t>
      </w:r>
    </w:p>
    <w:p w14:paraId="24BBC5F6" w14:textId="56291211" w:rsidR="00D40E14" w:rsidRDefault="002E09FF">
      <w:pPr>
        <w:pStyle w:val="BodyText"/>
        <w:spacing w:before="115"/>
        <w:ind w:left="140" w:right="297"/>
      </w:pPr>
      <w:r>
        <w:t>The p</w:t>
      </w:r>
      <w:r w:rsidR="001431BF">
        <w:t>rimary investigation is carried out under the following stages, such as Understanding the existing approaches, Understanding the requirements, developing an abstract for the system.</w:t>
      </w:r>
    </w:p>
    <w:p w14:paraId="52A631CD" w14:textId="24C5972E" w:rsidR="00D40E14" w:rsidRDefault="001431BF">
      <w:pPr>
        <w:pStyle w:val="BodyText"/>
        <w:spacing w:before="121"/>
        <w:ind w:left="140" w:right="298" w:firstLine="782"/>
      </w:pPr>
      <w:r>
        <w:rPr>
          <w:spacing w:val="-3"/>
        </w:rPr>
        <w:t xml:space="preserve">In </w:t>
      </w:r>
      <w:r>
        <w:t>this paper, soil moisture sensor, temperature</w:t>
      </w:r>
      <w:r w:rsidR="002E09FF">
        <w:t>,</w:t>
      </w:r>
      <w:r>
        <w:t xml:space="preserve"> and humidity sensors </w:t>
      </w:r>
      <w:r w:rsidR="002E09FF">
        <w:t xml:space="preserve">are </w:t>
      </w:r>
      <w:r>
        <w:t xml:space="preserve">placed in </w:t>
      </w:r>
      <w:r w:rsidR="002E09FF">
        <w:t xml:space="preserve">the </w:t>
      </w:r>
      <w:r>
        <w:t xml:space="preserve">root zone of </w:t>
      </w:r>
      <w:r w:rsidR="002E09FF">
        <w:t xml:space="preserve">the </w:t>
      </w:r>
      <w:r>
        <w:t xml:space="preserve">plant and transmit data to </w:t>
      </w:r>
      <w:r w:rsidR="002E09FF">
        <w:t xml:space="preserve">the </w:t>
      </w:r>
      <w:r>
        <w:t>android application. T</w:t>
      </w:r>
      <w:r w:rsidR="002E09FF">
        <w:t>he t</w:t>
      </w:r>
      <w:r>
        <w:t xml:space="preserve">hreshold value of </w:t>
      </w:r>
      <w:r w:rsidR="002E09FF">
        <w:t xml:space="preserve">the </w:t>
      </w:r>
      <w:r>
        <w:t>soil moisture sensor was programmed into a microcontroller to control water quantity. Temperature, humidity</w:t>
      </w:r>
      <w:r w:rsidR="002E09FF">
        <w:t>,</w:t>
      </w:r>
      <w:r>
        <w:t xml:space="preserve"> and soil moisture values are displayed on the android application.</w:t>
      </w:r>
    </w:p>
    <w:p w14:paraId="4CD17198" w14:textId="1C9823DA" w:rsidR="00D40E14" w:rsidRDefault="001431BF">
      <w:pPr>
        <w:pStyle w:val="BodyText"/>
        <w:spacing w:before="120"/>
        <w:ind w:left="140" w:right="296" w:firstLine="719"/>
      </w:pPr>
      <w:r>
        <w:t xml:space="preserve">This paper on "Automatic Irrigation System on Sensing Soil Moisture Content" is intended to create an automated irrigation mechanism </w:t>
      </w:r>
      <w:r w:rsidR="002E09FF">
        <w:t>that</w:t>
      </w:r>
      <w:r>
        <w:t xml:space="preserve"> turns the pumping motor ON and OFF on detecting the dampness content of the earth. </w:t>
      </w:r>
      <w:r>
        <w:rPr>
          <w:spacing w:val="-3"/>
        </w:rPr>
        <w:t xml:space="preserve">In </w:t>
      </w:r>
      <w:r>
        <w:t>this paper</w:t>
      </w:r>
      <w:r w:rsidR="002E09FF">
        <w:t>,</w:t>
      </w:r>
      <w:r>
        <w:t xml:space="preserve"> only soil moisture value is considered but </w:t>
      </w:r>
      <w:r w:rsidR="002E09FF">
        <w:t xml:space="preserve">the </w:t>
      </w:r>
      <w:r>
        <w:t xml:space="preserve">proposed project provided </w:t>
      </w:r>
      <w:r w:rsidR="002E09FF">
        <w:t xml:space="preserve">an </w:t>
      </w:r>
      <w:r>
        <w:t>extension to this exist</w:t>
      </w:r>
      <w:r w:rsidR="002E09FF">
        <w:t>ing</w:t>
      </w:r>
      <w:r>
        <w:t xml:space="preserve"> project by adding temperature and humidity values.</w:t>
      </w:r>
    </w:p>
    <w:p w14:paraId="0C4D4A67" w14:textId="5D7D495D" w:rsidR="00D40E14" w:rsidRDefault="001431BF" w:rsidP="003869FE">
      <w:pPr>
        <w:pStyle w:val="BodyText"/>
        <w:spacing w:before="121"/>
        <w:ind w:left="140" w:right="298" w:firstLine="359"/>
      </w:pPr>
      <w:r>
        <w:t xml:space="preserve">This proposed paper is </w:t>
      </w:r>
      <w:r w:rsidR="002E09FF">
        <w:t>A</w:t>
      </w:r>
      <w:r>
        <w:t>rduino based remote irrigation system developed for the agricultural plantation, which is placed at the remote location and required water provides for plantation when the humidity of the soil goes below the set-point value. But in this</w:t>
      </w:r>
      <w:r w:rsidR="002E09FF">
        <w:t>,</w:t>
      </w:r>
      <w:r>
        <w:t xml:space="preserve"> we did not aware </w:t>
      </w:r>
      <w:r w:rsidR="002E09FF">
        <w:t>of</w:t>
      </w:r>
      <w:r>
        <w:t xml:space="preserve"> the soil moisture level so to overcome this drawback proposed system included with extra feature soil moisture value and temperature value which displayed on the farmer mobile application temperature, humidity</w:t>
      </w:r>
      <w:r w:rsidR="002E09FF">
        <w:t>,</w:t>
      </w:r>
      <w:r>
        <w:t xml:space="preserve"> and soil moistures.</w:t>
      </w:r>
    </w:p>
    <w:p w14:paraId="0C2BFC35" w14:textId="361B6845" w:rsidR="00D40E14" w:rsidRDefault="00D40E14">
      <w:pPr>
        <w:pStyle w:val="BodyText"/>
        <w:jc w:val="left"/>
        <w:rPr>
          <w:sz w:val="26"/>
        </w:rPr>
      </w:pPr>
    </w:p>
    <w:p w14:paraId="547C014C" w14:textId="344A9F78" w:rsidR="003869FE" w:rsidRDefault="003869FE">
      <w:pPr>
        <w:pStyle w:val="BodyText"/>
        <w:jc w:val="left"/>
        <w:rPr>
          <w:sz w:val="26"/>
        </w:rPr>
      </w:pPr>
    </w:p>
    <w:p w14:paraId="2DD496C9" w14:textId="4FA96ED7" w:rsidR="003869FE" w:rsidRDefault="003869FE">
      <w:pPr>
        <w:pStyle w:val="BodyText"/>
        <w:jc w:val="left"/>
        <w:rPr>
          <w:sz w:val="26"/>
        </w:rPr>
      </w:pPr>
    </w:p>
    <w:p w14:paraId="3E8F3854" w14:textId="77777777" w:rsidR="00B42A70" w:rsidRDefault="00B42A70" w:rsidP="00B42A70">
      <w:pPr>
        <w:pStyle w:val="Heading1"/>
        <w:jc w:val="both"/>
      </w:pPr>
      <w:r>
        <w:rPr>
          <w:sz w:val="26"/>
        </w:rPr>
        <w:t xml:space="preserve"> </w:t>
      </w:r>
      <w:r>
        <w:t>OBJECTIVE OF THE PROJECT</w:t>
      </w:r>
    </w:p>
    <w:p w14:paraId="1770BF84" w14:textId="49DED248" w:rsidR="00B42A70" w:rsidRDefault="00B42A70" w:rsidP="00B42A70">
      <w:pPr>
        <w:pStyle w:val="BodyText"/>
        <w:spacing w:before="115"/>
        <w:ind w:left="140" w:right="295"/>
      </w:pPr>
      <w:r>
        <w:t xml:space="preserve">The main objective of this project is to provide an automatic irrigation system thereby saving time, money &amp; power </w:t>
      </w:r>
      <w:r w:rsidR="002E09FF">
        <w:t>for</w:t>
      </w:r>
      <w:r>
        <w:t xml:space="preserve"> the farmer. The traditional farm-land irrigation techniques require manual intervention. With the automated technology of </w:t>
      </w:r>
      <w:r w:rsidR="002E09FF">
        <w:t>irrigation,</w:t>
      </w:r>
      <w:r>
        <w:t xml:space="preserve"> human intervention can be minimized.</w:t>
      </w:r>
    </w:p>
    <w:p w14:paraId="320E156F" w14:textId="5B6FEBFD" w:rsidR="003869FE" w:rsidRDefault="003869FE">
      <w:pPr>
        <w:pStyle w:val="BodyText"/>
        <w:jc w:val="left"/>
        <w:rPr>
          <w:sz w:val="26"/>
        </w:rPr>
      </w:pPr>
    </w:p>
    <w:p w14:paraId="2FC6E834" w14:textId="7CC6D7D2" w:rsidR="003869FE" w:rsidRDefault="003869FE">
      <w:pPr>
        <w:pStyle w:val="BodyText"/>
        <w:jc w:val="left"/>
        <w:rPr>
          <w:sz w:val="26"/>
        </w:rPr>
      </w:pPr>
    </w:p>
    <w:p w14:paraId="735297AF" w14:textId="42921347" w:rsidR="003869FE" w:rsidRDefault="003869FE">
      <w:pPr>
        <w:pStyle w:val="BodyText"/>
        <w:jc w:val="left"/>
        <w:rPr>
          <w:sz w:val="26"/>
        </w:rPr>
      </w:pPr>
    </w:p>
    <w:p w14:paraId="78FA6AA0" w14:textId="39D9622E" w:rsidR="003869FE" w:rsidRDefault="003869FE">
      <w:pPr>
        <w:pStyle w:val="BodyText"/>
        <w:jc w:val="left"/>
        <w:rPr>
          <w:sz w:val="26"/>
        </w:rPr>
      </w:pPr>
    </w:p>
    <w:p w14:paraId="63984178" w14:textId="631492BA" w:rsidR="003869FE" w:rsidRDefault="003869FE">
      <w:pPr>
        <w:pStyle w:val="BodyText"/>
        <w:jc w:val="left"/>
        <w:rPr>
          <w:sz w:val="26"/>
        </w:rPr>
      </w:pPr>
    </w:p>
    <w:p w14:paraId="274DC642" w14:textId="6DBB9FE6" w:rsidR="003869FE" w:rsidRDefault="003869FE">
      <w:pPr>
        <w:pStyle w:val="BodyText"/>
        <w:jc w:val="left"/>
        <w:rPr>
          <w:sz w:val="26"/>
        </w:rPr>
      </w:pPr>
    </w:p>
    <w:p w14:paraId="51F23729" w14:textId="543AFC6E" w:rsidR="003869FE" w:rsidRDefault="003869FE">
      <w:pPr>
        <w:pStyle w:val="BodyText"/>
        <w:jc w:val="left"/>
        <w:rPr>
          <w:sz w:val="26"/>
        </w:rPr>
      </w:pPr>
    </w:p>
    <w:p w14:paraId="75F2EE4F" w14:textId="03AD518D" w:rsidR="003869FE" w:rsidRDefault="003869FE">
      <w:pPr>
        <w:pStyle w:val="BodyText"/>
        <w:jc w:val="left"/>
        <w:rPr>
          <w:sz w:val="26"/>
        </w:rPr>
      </w:pPr>
    </w:p>
    <w:p w14:paraId="2B1E43A6" w14:textId="4315FE56" w:rsidR="003869FE" w:rsidRDefault="003869FE">
      <w:pPr>
        <w:pStyle w:val="BodyText"/>
        <w:jc w:val="left"/>
        <w:rPr>
          <w:sz w:val="26"/>
        </w:rPr>
      </w:pPr>
    </w:p>
    <w:p w14:paraId="3DCB0A93" w14:textId="3161815F" w:rsidR="003869FE" w:rsidRDefault="003869FE">
      <w:pPr>
        <w:pStyle w:val="BodyText"/>
        <w:jc w:val="left"/>
        <w:rPr>
          <w:sz w:val="26"/>
        </w:rPr>
      </w:pPr>
    </w:p>
    <w:p w14:paraId="04ACD66F" w14:textId="75AB0749" w:rsidR="003869FE" w:rsidRDefault="003869FE">
      <w:pPr>
        <w:pStyle w:val="BodyText"/>
        <w:jc w:val="left"/>
        <w:rPr>
          <w:sz w:val="26"/>
        </w:rPr>
      </w:pPr>
    </w:p>
    <w:p w14:paraId="3D4366BE" w14:textId="5DC95E2A" w:rsidR="003869FE" w:rsidRDefault="003869FE">
      <w:pPr>
        <w:pStyle w:val="BodyText"/>
        <w:jc w:val="left"/>
        <w:rPr>
          <w:sz w:val="26"/>
        </w:rPr>
      </w:pPr>
    </w:p>
    <w:p w14:paraId="112E549E" w14:textId="3A5B8CBC" w:rsidR="003869FE" w:rsidRDefault="003869FE">
      <w:pPr>
        <w:pStyle w:val="BodyText"/>
        <w:jc w:val="left"/>
        <w:rPr>
          <w:sz w:val="26"/>
        </w:rPr>
      </w:pPr>
    </w:p>
    <w:p w14:paraId="6532D34C" w14:textId="69E103FE" w:rsidR="002E09FF" w:rsidRDefault="002E09FF">
      <w:pPr>
        <w:pStyle w:val="BodyText"/>
        <w:jc w:val="left"/>
        <w:rPr>
          <w:sz w:val="26"/>
        </w:rPr>
      </w:pPr>
    </w:p>
    <w:p w14:paraId="78630B00" w14:textId="77777777" w:rsidR="002E09FF" w:rsidRDefault="002E09FF">
      <w:pPr>
        <w:pStyle w:val="BodyText"/>
        <w:jc w:val="left"/>
        <w:rPr>
          <w:sz w:val="26"/>
        </w:rPr>
      </w:pPr>
    </w:p>
    <w:p w14:paraId="3A34809E" w14:textId="4A5A3A97" w:rsidR="003869FE" w:rsidRDefault="003869FE">
      <w:pPr>
        <w:pStyle w:val="BodyText"/>
        <w:jc w:val="left"/>
        <w:rPr>
          <w:sz w:val="26"/>
        </w:rPr>
      </w:pPr>
    </w:p>
    <w:p w14:paraId="49BC4573" w14:textId="4E9532C7" w:rsidR="00B42A70" w:rsidRDefault="00B42A70">
      <w:pPr>
        <w:pStyle w:val="BodyText"/>
        <w:jc w:val="left"/>
        <w:rPr>
          <w:sz w:val="26"/>
        </w:rPr>
      </w:pPr>
    </w:p>
    <w:p w14:paraId="4CC9D96E" w14:textId="77777777" w:rsidR="002E09FF" w:rsidRDefault="002E09FF">
      <w:pPr>
        <w:pStyle w:val="BodyText"/>
        <w:jc w:val="left"/>
        <w:rPr>
          <w:sz w:val="26"/>
        </w:rPr>
      </w:pPr>
    </w:p>
    <w:p w14:paraId="0E7725DE" w14:textId="43CB76D3" w:rsidR="00D40E14" w:rsidRDefault="001431BF" w:rsidP="00B42A70">
      <w:pPr>
        <w:pStyle w:val="Heading1"/>
        <w:numPr>
          <w:ilvl w:val="0"/>
          <w:numId w:val="2"/>
        </w:numPr>
        <w:tabs>
          <w:tab w:val="left" w:pos="2642"/>
        </w:tabs>
        <w:spacing w:before="222"/>
        <w:ind w:left="2641" w:hanging="401"/>
        <w:jc w:val="left"/>
      </w:pPr>
      <w:r>
        <w:t>PROPOSED</w:t>
      </w:r>
      <w:r>
        <w:rPr>
          <w:spacing w:val="-1"/>
        </w:rPr>
        <w:t xml:space="preserve"> </w:t>
      </w:r>
      <w:r>
        <w:t>SYSTEM</w:t>
      </w:r>
    </w:p>
    <w:p w14:paraId="0BF47A5C" w14:textId="05454C85" w:rsidR="00D40E14" w:rsidRDefault="001431BF">
      <w:pPr>
        <w:pStyle w:val="BodyText"/>
        <w:spacing w:before="115"/>
        <w:ind w:left="140" w:right="300"/>
      </w:pPr>
      <w:r>
        <w:t>Th</w:t>
      </w:r>
      <w:r w:rsidR="002E09FF">
        <w:t>e</w:t>
      </w:r>
      <w:r>
        <w:t xml:space="preserve"> below Figure 3.1 is </w:t>
      </w:r>
      <w:r w:rsidR="002E09FF">
        <w:t>an</w:t>
      </w:r>
      <w:r>
        <w:t xml:space="preserve"> overall block diagram of </w:t>
      </w:r>
      <w:r w:rsidR="002E09FF">
        <w:t>an A</w:t>
      </w:r>
      <w:r>
        <w:t>rduino</w:t>
      </w:r>
      <w:r w:rsidR="002E09FF">
        <w:t>-</w:t>
      </w:r>
      <w:r>
        <w:t>based automatic irrigation system which consist</w:t>
      </w:r>
      <w:r w:rsidR="002E09FF">
        <w:t>s</w:t>
      </w:r>
      <w:r>
        <w:t xml:space="preserve"> of three sensors </w:t>
      </w:r>
      <w:r w:rsidR="002E09FF">
        <w:t>that</w:t>
      </w:r>
      <w:r>
        <w:t xml:space="preserve"> are connected to </w:t>
      </w:r>
      <w:r w:rsidR="002E09FF">
        <w:t xml:space="preserve">the </w:t>
      </w:r>
      <w:r>
        <w:t>controller and sensed values from these sensors are sen</w:t>
      </w:r>
      <w:r w:rsidR="002E09FF">
        <w:t>t</w:t>
      </w:r>
      <w:r>
        <w:t xml:space="preserve"> to the mobile application.</w:t>
      </w:r>
    </w:p>
    <w:p w14:paraId="3D06E48D" w14:textId="77777777" w:rsidR="00D40E14" w:rsidRDefault="00D40E14">
      <w:pPr>
        <w:pStyle w:val="BodyText"/>
        <w:jc w:val="left"/>
        <w:rPr>
          <w:sz w:val="20"/>
        </w:rPr>
      </w:pPr>
    </w:p>
    <w:p w14:paraId="4C7AD9DA" w14:textId="77777777" w:rsidR="00D40E14" w:rsidRDefault="001431BF">
      <w:pPr>
        <w:pStyle w:val="BodyText"/>
        <w:spacing w:before="4"/>
        <w:jc w:val="left"/>
        <w:rPr>
          <w:sz w:val="23"/>
        </w:rPr>
      </w:pPr>
      <w:r>
        <w:rPr>
          <w:noProof/>
        </w:rPr>
        <w:drawing>
          <wp:anchor distT="0" distB="0" distL="0" distR="0" simplePos="0" relativeHeight="251661312" behindDoc="0" locked="0" layoutInCell="1" allowOverlap="1" wp14:anchorId="023656FB" wp14:editId="79B39F97">
            <wp:simplePos x="0" y="0"/>
            <wp:positionH relativeFrom="page">
              <wp:posOffset>1152513</wp:posOffset>
            </wp:positionH>
            <wp:positionV relativeFrom="paragraph">
              <wp:posOffset>195568</wp:posOffset>
            </wp:positionV>
            <wp:extent cx="4930363" cy="3760470"/>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4930363" cy="3760470"/>
                    </a:xfrm>
                    <a:prstGeom prst="rect">
                      <a:avLst/>
                    </a:prstGeom>
                  </pic:spPr>
                </pic:pic>
              </a:graphicData>
            </a:graphic>
          </wp:anchor>
        </w:drawing>
      </w:r>
    </w:p>
    <w:p w14:paraId="200457DD" w14:textId="77777777" w:rsidR="00D40E14" w:rsidRDefault="00D40E14">
      <w:pPr>
        <w:pStyle w:val="BodyText"/>
        <w:jc w:val="left"/>
        <w:rPr>
          <w:sz w:val="26"/>
        </w:rPr>
      </w:pPr>
    </w:p>
    <w:p w14:paraId="61AB80B1" w14:textId="77777777" w:rsidR="00D40E14" w:rsidRDefault="001431BF">
      <w:pPr>
        <w:pStyle w:val="Heading1"/>
        <w:spacing w:before="197"/>
        <w:ind w:left="1018" w:right="1175"/>
        <w:jc w:val="center"/>
      </w:pPr>
      <w:r>
        <w:t>Figure 3.1: Block Diagram of Automatic Irrigation System</w:t>
      </w:r>
    </w:p>
    <w:p w14:paraId="0B74E41D" w14:textId="77777777" w:rsidR="00D40E14" w:rsidRDefault="00D40E14">
      <w:pPr>
        <w:pStyle w:val="BodyText"/>
        <w:jc w:val="left"/>
        <w:rPr>
          <w:b/>
          <w:sz w:val="26"/>
        </w:rPr>
      </w:pPr>
    </w:p>
    <w:p w14:paraId="1E5FEFE6" w14:textId="2F2BB290" w:rsidR="00D40E14" w:rsidRDefault="001431BF">
      <w:pPr>
        <w:pStyle w:val="BodyText"/>
        <w:spacing w:before="213"/>
        <w:ind w:left="140" w:right="296"/>
      </w:pPr>
      <w:r>
        <w:t xml:space="preserve">Figure 3.1 shows the block diagram of </w:t>
      </w:r>
      <w:r w:rsidR="002E09FF">
        <w:t xml:space="preserve">a </w:t>
      </w:r>
      <w:r>
        <w:t>smart irrigation system with IoT. Farmers start to utilize various monitoring and controlled system to increase the yield with help of automation of agricultural parameters like temperature, humidity</w:t>
      </w:r>
      <w:r w:rsidR="002E09FF">
        <w:t>,</w:t>
      </w:r>
      <w:r>
        <w:t xml:space="preserve"> and soil moisture are monitored and control the system which can help the farmers to improve the yield.</w:t>
      </w:r>
    </w:p>
    <w:p w14:paraId="3FB55D3B" w14:textId="31BD11AE" w:rsidR="00B42A70" w:rsidRDefault="001431BF" w:rsidP="00F12420">
      <w:pPr>
        <w:pStyle w:val="BodyText"/>
        <w:spacing w:before="120"/>
        <w:ind w:left="140" w:right="298" w:firstLine="719"/>
      </w:pPr>
      <w:r>
        <w:t xml:space="preserve">This proposed work includes an embedded system for automatic control of irrigation. This project has </w:t>
      </w:r>
      <w:r w:rsidR="002E09FF">
        <w:t xml:space="preserve">a </w:t>
      </w:r>
      <w:r>
        <w:t xml:space="preserve">wireless sensor network for real-time sensing of an irrigation system. This system provides </w:t>
      </w:r>
      <w:r w:rsidR="002E09FF">
        <w:t xml:space="preserve">a </w:t>
      </w:r>
      <w:r>
        <w:t>uniform and required level of water for the</w:t>
      </w:r>
      <w:r w:rsidR="003869FE">
        <w:t xml:space="preserve"> </w:t>
      </w:r>
      <w:r>
        <w:t xml:space="preserve">agricultural farm and it avoids water wastage. When the moisture level in the soil reaches below </w:t>
      </w:r>
      <w:r w:rsidR="002E09FF">
        <w:t xml:space="preserve">the </w:t>
      </w:r>
      <w:r>
        <w:t>threshold value the system automatically switch</w:t>
      </w:r>
      <w:r w:rsidR="002E09FF">
        <w:t>es</w:t>
      </w:r>
      <w:r>
        <w:t xml:space="preserve"> ON the motor. When the water level reaches </w:t>
      </w:r>
      <w:r w:rsidR="002E09FF">
        <w:t xml:space="preserve">a </w:t>
      </w:r>
      <w:r>
        <w:t>normal level the motor automatically switch</w:t>
      </w:r>
      <w:r w:rsidR="002E09FF">
        <w:t>es</w:t>
      </w:r>
      <w:r>
        <w:t xml:space="preserve"> OFF. The sensed parameters and current status of the motor will be displayed on </w:t>
      </w:r>
      <w:r w:rsidR="002E09FF">
        <w:t xml:space="preserve">the </w:t>
      </w:r>
      <w:r>
        <w:t>user’s android application.</w:t>
      </w:r>
    </w:p>
    <w:p w14:paraId="29B74613" w14:textId="77777777" w:rsidR="00F12420" w:rsidRDefault="00F12420" w:rsidP="00F12420">
      <w:pPr>
        <w:pStyle w:val="BodyText"/>
        <w:spacing w:before="120"/>
        <w:ind w:left="140" w:right="298" w:firstLine="719"/>
      </w:pPr>
    </w:p>
    <w:p w14:paraId="785640B6" w14:textId="1FFD7982" w:rsidR="00B42A70" w:rsidRDefault="00B42A70">
      <w:pPr>
        <w:pStyle w:val="BodyText"/>
        <w:spacing w:before="115"/>
        <w:ind w:left="140" w:right="295"/>
      </w:pPr>
    </w:p>
    <w:p w14:paraId="1369AE5A" w14:textId="0AA9F624" w:rsidR="00D40E14" w:rsidRDefault="00D40E14">
      <w:pPr>
        <w:pStyle w:val="BodyText"/>
        <w:jc w:val="left"/>
      </w:pPr>
    </w:p>
    <w:p w14:paraId="35546F5D" w14:textId="77777777" w:rsidR="002E09FF" w:rsidRDefault="002E09FF">
      <w:pPr>
        <w:pStyle w:val="BodyText"/>
        <w:jc w:val="left"/>
        <w:rPr>
          <w:sz w:val="26"/>
        </w:rPr>
      </w:pPr>
    </w:p>
    <w:p w14:paraId="58527B73" w14:textId="77777777" w:rsidR="00D40E14" w:rsidRDefault="001431BF">
      <w:pPr>
        <w:pStyle w:val="Heading1"/>
        <w:numPr>
          <w:ilvl w:val="0"/>
          <w:numId w:val="2"/>
        </w:numPr>
        <w:tabs>
          <w:tab w:val="left" w:pos="4027"/>
        </w:tabs>
        <w:spacing w:before="223"/>
        <w:ind w:left="4026" w:hanging="387"/>
        <w:jc w:val="left"/>
      </w:pPr>
      <w:r>
        <w:t>DESIGN</w:t>
      </w:r>
    </w:p>
    <w:p w14:paraId="6F56D2ED" w14:textId="3DB66910" w:rsidR="00D40E14" w:rsidRDefault="002E09FF">
      <w:pPr>
        <w:pStyle w:val="BodyText"/>
        <w:spacing w:before="115"/>
        <w:ind w:left="140" w:right="299"/>
      </w:pPr>
      <w:r>
        <w:t>The d</w:t>
      </w:r>
      <w:r w:rsidR="001431BF">
        <w:t>esign of a system explains temperature, humidity</w:t>
      </w:r>
      <w:r>
        <w:t>,</w:t>
      </w:r>
      <w:r w:rsidR="001431BF">
        <w:t xml:space="preserve"> and soil moisture values using </w:t>
      </w:r>
      <w:r>
        <w:t xml:space="preserve">a </w:t>
      </w:r>
      <w:r w:rsidR="001431BF">
        <w:t>flow</w:t>
      </w:r>
      <w:r w:rsidR="001431BF">
        <w:rPr>
          <w:spacing w:val="-2"/>
        </w:rPr>
        <w:t xml:space="preserve"> </w:t>
      </w:r>
      <w:r w:rsidR="001431BF">
        <w:t>chart.</w:t>
      </w:r>
    </w:p>
    <w:p w14:paraId="70E6BA5E" w14:textId="77777777" w:rsidR="00D40E14" w:rsidRDefault="001431BF">
      <w:pPr>
        <w:pStyle w:val="Heading1"/>
      </w:pPr>
      <w:r>
        <w:t>A. FLOW CHART</w:t>
      </w:r>
    </w:p>
    <w:p w14:paraId="5E88941E" w14:textId="1C2DA050" w:rsidR="00D40E14" w:rsidRDefault="001431BF">
      <w:pPr>
        <w:pStyle w:val="BodyText"/>
        <w:spacing w:before="115"/>
        <w:ind w:left="140" w:right="298"/>
      </w:pPr>
      <w:r>
        <w:t xml:space="preserve">A flowchart is a graphic representation of a logic sequence, work or manufacturing process, organization chart, or similar formalized structure. The flowchart is a means to visually present the flow of data through an information processing </w:t>
      </w:r>
      <w:r w:rsidR="002E09FF">
        <w:t>system</w:t>
      </w:r>
      <w:r>
        <w:t>.</w:t>
      </w:r>
    </w:p>
    <w:p w14:paraId="61D1415C" w14:textId="77777777" w:rsidR="00F12420" w:rsidRDefault="00F12420">
      <w:pPr>
        <w:pStyle w:val="BodyText"/>
        <w:spacing w:before="115"/>
        <w:ind w:left="140" w:right="298"/>
      </w:pPr>
    </w:p>
    <w:p w14:paraId="38A7395C" w14:textId="77777777" w:rsidR="00D40E14" w:rsidRDefault="001431BF">
      <w:pPr>
        <w:pStyle w:val="Heading1"/>
        <w:jc w:val="both"/>
      </w:pPr>
      <w:r>
        <w:t>TEMPERATURE AND HUMIDITY SENSOR</w:t>
      </w:r>
    </w:p>
    <w:p w14:paraId="02505EEF" w14:textId="27DE8254" w:rsidR="00D40E14" w:rsidRDefault="002E09FF">
      <w:pPr>
        <w:pStyle w:val="BodyText"/>
        <w:spacing w:before="116"/>
        <w:ind w:left="140"/>
      </w:pPr>
      <w:r>
        <w:t>B</w:t>
      </w:r>
      <w:r w:rsidR="001431BF">
        <w:t>elow Figure 4.1 shows the sensed values of temperature and humidity.</w:t>
      </w:r>
    </w:p>
    <w:p w14:paraId="6056A880" w14:textId="77777777" w:rsidR="00D40E14" w:rsidRDefault="00D40E14">
      <w:pPr>
        <w:pStyle w:val="BodyText"/>
        <w:jc w:val="left"/>
        <w:rPr>
          <w:sz w:val="20"/>
        </w:rPr>
      </w:pPr>
    </w:p>
    <w:p w14:paraId="778B20BF" w14:textId="77777777" w:rsidR="00D40E14" w:rsidRDefault="001431BF">
      <w:pPr>
        <w:pStyle w:val="BodyText"/>
        <w:spacing w:before="2"/>
        <w:jc w:val="left"/>
        <w:rPr>
          <w:sz w:val="23"/>
        </w:rPr>
      </w:pPr>
      <w:r>
        <w:rPr>
          <w:noProof/>
        </w:rPr>
        <w:drawing>
          <wp:anchor distT="0" distB="0" distL="0" distR="0" simplePos="0" relativeHeight="251654144" behindDoc="0" locked="0" layoutInCell="1" allowOverlap="1" wp14:anchorId="7AFE5DD6" wp14:editId="0B62E6F0">
            <wp:simplePos x="0" y="0"/>
            <wp:positionH relativeFrom="page">
              <wp:posOffset>2944710</wp:posOffset>
            </wp:positionH>
            <wp:positionV relativeFrom="paragraph">
              <wp:posOffset>194577</wp:posOffset>
            </wp:positionV>
            <wp:extent cx="1672365" cy="2999041"/>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1672365" cy="2999041"/>
                    </a:xfrm>
                    <a:prstGeom prst="rect">
                      <a:avLst/>
                    </a:prstGeom>
                  </pic:spPr>
                </pic:pic>
              </a:graphicData>
            </a:graphic>
          </wp:anchor>
        </w:drawing>
      </w:r>
    </w:p>
    <w:p w14:paraId="2F7445F6" w14:textId="77777777" w:rsidR="00D40E14" w:rsidRDefault="001431BF">
      <w:pPr>
        <w:pStyle w:val="Heading1"/>
        <w:spacing w:before="95"/>
        <w:ind w:left="1017" w:right="1176"/>
        <w:jc w:val="center"/>
      </w:pPr>
      <w:r>
        <w:t>Figure 4.1: Flowchart of Temperature/Humidity Sensor</w:t>
      </w:r>
    </w:p>
    <w:p w14:paraId="6D171E23" w14:textId="77777777" w:rsidR="00D40E14" w:rsidRDefault="00D40E14">
      <w:pPr>
        <w:pStyle w:val="BodyText"/>
        <w:spacing w:before="3"/>
        <w:jc w:val="left"/>
        <w:rPr>
          <w:b/>
          <w:sz w:val="18"/>
        </w:rPr>
      </w:pPr>
    </w:p>
    <w:p w14:paraId="2AEC12C9" w14:textId="3A3C2341" w:rsidR="00D40E14" w:rsidRDefault="001431BF">
      <w:pPr>
        <w:pStyle w:val="BodyText"/>
        <w:spacing w:before="90"/>
        <w:ind w:left="140" w:right="299"/>
      </w:pPr>
      <w:r>
        <w:t>The DHT11 is a basic, digital temperature and humidity sensor. It uses a capacitive humidity sensor and a thermistor to measure the surrounding air and spits out a digital signal on the data pin(no analog pins needed).</w:t>
      </w:r>
      <w:r w:rsidR="002E09FF">
        <w:t xml:space="preserve"> </w:t>
      </w:r>
      <w:r>
        <w:t>It is simple to use but requires careful timing to grab data. Humidity sensors are used for measuring moisture content in the atmosphere. Then current temperature, humidity values are sen</w:t>
      </w:r>
      <w:r w:rsidR="002E09FF">
        <w:t>t</w:t>
      </w:r>
      <w:r>
        <w:t xml:space="preserve"> to the microcontroller, those values will display in the user</w:t>
      </w:r>
      <w:r w:rsidR="002E09FF">
        <w:t>'</w:t>
      </w:r>
      <w:r>
        <w:t>s android</w:t>
      </w:r>
      <w:r>
        <w:rPr>
          <w:spacing w:val="-8"/>
        </w:rPr>
        <w:t xml:space="preserve"> </w:t>
      </w:r>
      <w:r>
        <w:t>app.</w:t>
      </w:r>
    </w:p>
    <w:p w14:paraId="35BA0869" w14:textId="77080949" w:rsidR="00F12420" w:rsidRDefault="00F12420">
      <w:pPr>
        <w:pStyle w:val="BodyText"/>
        <w:spacing w:before="90"/>
        <w:ind w:left="140" w:right="299"/>
      </w:pPr>
    </w:p>
    <w:p w14:paraId="0A59332E" w14:textId="1B0D105A" w:rsidR="00F12420" w:rsidRDefault="00F12420">
      <w:pPr>
        <w:pStyle w:val="BodyText"/>
        <w:spacing w:before="90"/>
        <w:ind w:left="140" w:right="299"/>
      </w:pPr>
    </w:p>
    <w:p w14:paraId="5F391FB7" w14:textId="2D829336" w:rsidR="00F12420" w:rsidRDefault="00F12420">
      <w:pPr>
        <w:pStyle w:val="BodyText"/>
        <w:spacing w:before="90"/>
        <w:ind w:left="140" w:right="299"/>
      </w:pPr>
    </w:p>
    <w:p w14:paraId="05564F65" w14:textId="5B3081D3" w:rsidR="00F12420" w:rsidRDefault="00F12420">
      <w:pPr>
        <w:pStyle w:val="BodyText"/>
        <w:spacing w:before="90"/>
        <w:ind w:left="140" w:right="299"/>
      </w:pPr>
    </w:p>
    <w:p w14:paraId="6EF154F7" w14:textId="3B55755A" w:rsidR="00F12420" w:rsidRDefault="00F12420">
      <w:pPr>
        <w:pStyle w:val="BodyText"/>
        <w:spacing w:before="90"/>
        <w:ind w:left="140" w:right="299"/>
      </w:pPr>
    </w:p>
    <w:p w14:paraId="4B6152DF" w14:textId="02A9AE61" w:rsidR="00F12420" w:rsidRDefault="00F12420">
      <w:pPr>
        <w:pStyle w:val="BodyText"/>
        <w:spacing w:before="90"/>
        <w:ind w:left="140" w:right="299"/>
      </w:pPr>
    </w:p>
    <w:p w14:paraId="42936D78" w14:textId="77777777" w:rsidR="002E09FF" w:rsidRDefault="002E09FF">
      <w:pPr>
        <w:pStyle w:val="BodyText"/>
        <w:spacing w:before="90"/>
        <w:ind w:left="140" w:right="299"/>
      </w:pPr>
    </w:p>
    <w:p w14:paraId="126057D7" w14:textId="15169B44" w:rsidR="00F12420" w:rsidRDefault="00F12420">
      <w:pPr>
        <w:pStyle w:val="BodyText"/>
        <w:spacing w:before="90"/>
        <w:ind w:left="140" w:right="299"/>
      </w:pPr>
    </w:p>
    <w:p w14:paraId="1F4F301C" w14:textId="77777777" w:rsidR="00F12420" w:rsidRDefault="00F12420">
      <w:pPr>
        <w:pStyle w:val="BodyText"/>
        <w:spacing w:before="90"/>
        <w:ind w:left="140" w:right="299"/>
      </w:pPr>
    </w:p>
    <w:p w14:paraId="3D997C6A" w14:textId="77777777" w:rsidR="00D40E14" w:rsidRDefault="001431BF">
      <w:pPr>
        <w:pStyle w:val="Heading1"/>
        <w:jc w:val="both"/>
      </w:pPr>
      <w:r>
        <w:t>SOIL MOISTURE SENSOR</w:t>
      </w:r>
    </w:p>
    <w:p w14:paraId="4446CEB7" w14:textId="1589B763" w:rsidR="00D40E14" w:rsidRDefault="002E09FF">
      <w:pPr>
        <w:pStyle w:val="BodyText"/>
        <w:spacing w:before="115"/>
        <w:ind w:left="320"/>
        <w:jc w:val="left"/>
      </w:pPr>
      <w:r>
        <w:t>B</w:t>
      </w:r>
      <w:r w:rsidR="001431BF">
        <w:t>elow Figure 4.2 shows the procedure of displaying soil moisture value.</w:t>
      </w:r>
    </w:p>
    <w:p w14:paraId="6B752502" w14:textId="77777777" w:rsidR="00D40E14" w:rsidRDefault="001431BF">
      <w:pPr>
        <w:pStyle w:val="BodyText"/>
        <w:spacing w:before="5"/>
        <w:jc w:val="left"/>
        <w:rPr>
          <w:sz w:val="19"/>
        </w:rPr>
      </w:pPr>
      <w:r>
        <w:rPr>
          <w:noProof/>
        </w:rPr>
        <w:drawing>
          <wp:anchor distT="0" distB="0" distL="0" distR="0" simplePos="0" relativeHeight="251656192" behindDoc="0" locked="0" layoutInCell="1" allowOverlap="1" wp14:anchorId="6C4232F7" wp14:editId="42AA2D42">
            <wp:simplePos x="0" y="0"/>
            <wp:positionH relativeFrom="page">
              <wp:posOffset>2226945</wp:posOffset>
            </wp:positionH>
            <wp:positionV relativeFrom="paragraph">
              <wp:posOffset>166928</wp:posOffset>
            </wp:positionV>
            <wp:extent cx="3200657" cy="4610100"/>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0" cstate="print"/>
                    <a:stretch>
                      <a:fillRect/>
                    </a:stretch>
                  </pic:blipFill>
                  <pic:spPr>
                    <a:xfrm>
                      <a:off x="0" y="0"/>
                      <a:ext cx="3200657" cy="4610100"/>
                    </a:xfrm>
                    <a:prstGeom prst="rect">
                      <a:avLst/>
                    </a:prstGeom>
                  </pic:spPr>
                </pic:pic>
              </a:graphicData>
            </a:graphic>
          </wp:anchor>
        </w:drawing>
      </w:r>
    </w:p>
    <w:p w14:paraId="0819B876" w14:textId="77777777" w:rsidR="00D40E14" w:rsidRDefault="001431BF">
      <w:pPr>
        <w:pStyle w:val="Heading1"/>
        <w:spacing w:before="151"/>
        <w:ind w:left="1018" w:right="1175"/>
        <w:jc w:val="center"/>
      </w:pPr>
      <w:r>
        <w:t>Figure 4.2: Flow chart of Soil moisture sensor</w:t>
      </w:r>
    </w:p>
    <w:p w14:paraId="5DC64EB9" w14:textId="77777777" w:rsidR="00D40E14" w:rsidRDefault="00D40E14">
      <w:pPr>
        <w:pStyle w:val="BodyText"/>
        <w:jc w:val="left"/>
        <w:rPr>
          <w:b/>
          <w:sz w:val="26"/>
        </w:rPr>
      </w:pPr>
    </w:p>
    <w:p w14:paraId="3A03D63B" w14:textId="2CDB7135" w:rsidR="00D40E14" w:rsidRDefault="001431BF" w:rsidP="00F12420">
      <w:pPr>
        <w:pStyle w:val="BodyText"/>
        <w:spacing w:before="212"/>
        <w:ind w:left="140" w:right="295" w:firstLine="299"/>
        <w:sectPr w:rsidR="00D40E14" w:rsidSect="00320575">
          <w:headerReference w:type="even" r:id="rId11"/>
          <w:headerReference w:type="default" r:id="rId12"/>
          <w:pgSz w:w="11910" w:h="16840"/>
          <w:pgMar w:top="2060" w:right="1500" w:bottom="280" w:left="1660" w:header="1803" w:footer="0" w:gutter="0"/>
          <w:pgBorders w:offsetFrom="page">
            <w:top w:val="single" w:sz="18" w:space="24" w:color="000000" w:themeColor="text1"/>
            <w:left w:val="single" w:sz="18" w:space="24" w:color="000000" w:themeColor="text1"/>
            <w:bottom w:val="single" w:sz="18" w:space="24" w:color="000000" w:themeColor="text1"/>
            <w:right w:val="single" w:sz="18" w:space="24" w:color="000000" w:themeColor="text1"/>
          </w:pgBorders>
          <w:cols w:space="720"/>
        </w:sectPr>
      </w:pPr>
      <w:r>
        <w:t xml:space="preserve">Soil moisture sensors measure the water content in </w:t>
      </w:r>
      <w:r w:rsidR="002E09FF">
        <w:t xml:space="preserve">the </w:t>
      </w:r>
      <w:r>
        <w:t xml:space="preserve">soil. Moisture in the soil is an important component </w:t>
      </w:r>
      <w:r w:rsidR="002E09FF">
        <w:t>of</w:t>
      </w:r>
      <w:r>
        <w:t xml:space="preserve"> the atmospheric water </w:t>
      </w:r>
      <w:r w:rsidR="002E09FF">
        <w:t>cycle. The sensor</w:t>
      </w:r>
      <w:r>
        <w:t xml:space="preserve"> module outputs a high level of resistance when the soil moisture is low. It has both digital and analog outputs. </w:t>
      </w:r>
      <w:r w:rsidR="002E09FF">
        <w:t>The d</w:t>
      </w:r>
      <w:r>
        <w:t>igital output is simple to use, but it is not as accurate as analog output based on moisture level motor gets turn on/off</w:t>
      </w:r>
      <w:r>
        <w:rPr>
          <w:spacing w:val="-2"/>
        </w:rPr>
        <w:t xml:space="preserve"> </w:t>
      </w:r>
      <w:r>
        <w:t>automatically</w:t>
      </w:r>
      <w:r w:rsidR="002E09FF">
        <w:t>.</w:t>
      </w:r>
    </w:p>
    <w:p w14:paraId="403E5679" w14:textId="77777777" w:rsidR="00D40E14" w:rsidRDefault="00D40E14">
      <w:pPr>
        <w:pStyle w:val="BodyText"/>
        <w:spacing w:before="5"/>
        <w:jc w:val="left"/>
        <w:rPr>
          <w:sz w:val="18"/>
        </w:rPr>
      </w:pPr>
    </w:p>
    <w:p w14:paraId="32882CE9" w14:textId="77777777" w:rsidR="00D40E14" w:rsidRDefault="001431BF">
      <w:pPr>
        <w:pStyle w:val="Heading1"/>
        <w:numPr>
          <w:ilvl w:val="0"/>
          <w:numId w:val="2"/>
        </w:numPr>
        <w:tabs>
          <w:tab w:val="left" w:pos="3293"/>
        </w:tabs>
        <w:spacing w:before="90"/>
        <w:ind w:left="3292" w:hanging="294"/>
        <w:jc w:val="left"/>
      </w:pPr>
      <w:r>
        <w:t>IMPLEMENTATION</w:t>
      </w:r>
    </w:p>
    <w:p w14:paraId="2D2FAF07" w14:textId="656239C4" w:rsidR="00D40E14" w:rsidRDefault="001431BF">
      <w:pPr>
        <w:pStyle w:val="BodyText"/>
        <w:spacing w:before="115"/>
        <w:ind w:left="140" w:right="298"/>
      </w:pPr>
      <w:r>
        <w:t>The proposed agricultural system is designed to solve to find an optimal solution to the water crisis. The design implements IoT technology using an android device, a main controlling unit (MCU), sensors to measure various parameters</w:t>
      </w:r>
      <w:r w:rsidR="000C23AF">
        <w:t>.</w:t>
      </w:r>
    </w:p>
    <w:p w14:paraId="195A64DB" w14:textId="77777777" w:rsidR="00D40E14" w:rsidRDefault="00D40E14">
      <w:pPr>
        <w:pStyle w:val="BodyText"/>
        <w:spacing w:before="10"/>
        <w:jc w:val="left"/>
        <w:rPr>
          <w:sz w:val="34"/>
        </w:rPr>
      </w:pPr>
    </w:p>
    <w:p w14:paraId="3BDBD9B6" w14:textId="77777777" w:rsidR="00D40E14" w:rsidRDefault="001431BF">
      <w:pPr>
        <w:pStyle w:val="Heading1"/>
        <w:numPr>
          <w:ilvl w:val="0"/>
          <w:numId w:val="1"/>
        </w:numPr>
        <w:tabs>
          <w:tab w:val="left" w:pos="434"/>
        </w:tabs>
        <w:spacing w:before="0"/>
        <w:ind w:hanging="294"/>
      </w:pPr>
      <w:r>
        <w:t>PROGRAMMING</w:t>
      </w:r>
      <w:r>
        <w:rPr>
          <w:spacing w:val="-1"/>
        </w:rPr>
        <w:t xml:space="preserve"> </w:t>
      </w:r>
      <w:r>
        <w:t>TECHNIQUES</w:t>
      </w:r>
    </w:p>
    <w:p w14:paraId="7C3BDEC6" w14:textId="77777777" w:rsidR="00D40E14" w:rsidRDefault="00D40E14">
      <w:pPr>
        <w:pStyle w:val="BodyText"/>
        <w:spacing w:before="7"/>
        <w:jc w:val="left"/>
        <w:rPr>
          <w:b/>
          <w:sz w:val="23"/>
        </w:rPr>
      </w:pPr>
    </w:p>
    <w:p w14:paraId="1FDE52F5" w14:textId="3EBC23E2" w:rsidR="00D40E14" w:rsidRDefault="001431BF" w:rsidP="00F12420">
      <w:pPr>
        <w:pStyle w:val="BodyText"/>
      </w:pPr>
      <w:r>
        <w:t xml:space="preserve">This programming technique includes </w:t>
      </w:r>
      <w:r w:rsidR="002E09FF">
        <w:t xml:space="preserve">an </w:t>
      </w:r>
      <w:r>
        <w:t xml:space="preserve">explanation about </w:t>
      </w:r>
      <w:r w:rsidR="000C23AF">
        <w:t>Firebase</w:t>
      </w:r>
      <w:r>
        <w:t xml:space="preserve"> and it uses </w:t>
      </w:r>
      <w:r w:rsidR="002E09FF">
        <w:t xml:space="preserve">the </w:t>
      </w:r>
      <w:r w:rsidR="000C23AF">
        <w:t>android application for</w:t>
      </w:r>
      <w:r>
        <w:t xml:space="preserve"> human</w:t>
      </w:r>
      <w:r w:rsidR="002E09FF">
        <w:t>-</w:t>
      </w:r>
      <w:r>
        <w:t>readable form.</w:t>
      </w:r>
    </w:p>
    <w:p w14:paraId="2F2152C1" w14:textId="149F8AB9" w:rsidR="00D40E14" w:rsidRDefault="00B42A70">
      <w:pPr>
        <w:pStyle w:val="Heading1"/>
      </w:pPr>
      <w:r>
        <w:t>Firebase</w:t>
      </w:r>
    </w:p>
    <w:p w14:paraId="415A126A" w14:textId="202EDA8D" w:rsidR="00F12420" w:rsidRPr="00F12420" w:rsidRDefault="00F12420" w:rsidP="00F12420">
      <w:pPr>
        <w:pStyle w:val="BodyText"/>
        <w:rPr>
          <w:lang w:val="en-IN" w:eastAsia="en-IN" w:bidi="mr-IN"/>
        </w:rPr>
      </w:pPr>
      <w:r w:rsidRPr="00F12420">
        <w:rPr>
          <w:lang w:val="en-IN" w:eastAsia="en-IN" w:bidi="mr-IN"/>
        </w:rPr>
        <w:t xml:space="preserve">Firebase provides a quick way to keep sensory data collected at the device level, and it works great with the Android APIs, which </w:t>
      </w:r>
      <w:r w:rsidR="002E09FF">
        <w:rPr>
          <w:lang w:val="en-IN" w:eastAsia="en-IN" w:bidi="mr-IN"/>
        </w:rPr>
        <w:t>are</w:t>
      </w:r>
      <w:r w:rsidRPr="00F12420">
        <w:rPr>
          <w:lang w:val="en-IN" w:eastAsia="en-IN" w:bidi="mr-IN"/>
        </w:rPr>
        <w:t xml:space="preserve"> supported by </w:t>
      </w:r>
      <w:r w:rsidR="002E09FF" w:rsidRPr="00F12420">
        <w:rPr>
          <w:lang w:val="en-IN" w:eastAsia="en-IN" w:bidi="mr-IN"/>
        </w:rPr>
        <w:t>Android Things</w:t>
      </w:r>
      <w:r w:rsidRPr="00F12420">
        <w:rPr>
          <w:lang w:val="en-IN" w:eastAsia="en-IN" w:bidi="mr-IN"/>
        </w:rPr>
        <w:t>. A lot of mobile and device programmers that I have come across struggle with server-side programming. Firebase can help bridge that gap and make it easier. It will be interesting to see developers use its offline features. If you are new to IoT or generally any device that collects data and needs to transmit it over networks, the golden rule to be assumed is that network connectivity cannot be assumed. As a result, you will need to collect the data offline and when the network is available, transmit this over to your server. Firebase with its offline features can make this simple for a lot of developers.</w:t>
      </w:r>
    </w:p>
    <w:p w14:paraId="3781400E" w14:textId="77777777" w:rsidR="00F12420" w:rsidRPr="00F12420" w:rsidRDefault="00F12420" w:rsidP="00F12420">
      <w:pPr>
        <w:pStyle w:val="BodyText"/>
        <w:rPr>
          <w:lang w:val="en-IN" w:eastAsia="en-IN" w:bidi="mr-IN"/>
        </w:rPr>
      </w:pPr>
      <w:r w:rsidRPr="00F12420">
        <w:rPr>
          <w:lang w:val="en-IN" w:eastAsia="en-IN" w:bidi="mr-IN"/>
        </w:rPr>
        <w:t>Firebase has a ton of features including Realtime Database, Authentication, Cloud Messaging, Storage, Hosting, Test Lab, and Analytics, but I’m only going to use Authentication and Real-time Database.</w:t>
      </w:r>
    </w:p>
    <w:p w14:paraId="748320DD" w14:textId="77777777" w:rsidR="00F12420" w:rsidRPr="00F12420" w:rsidRDefault="00F12420" w:rsidP="00F12420">
      <w:pPr>
        <w:pStyle w:val="BodyText"/>
        <w:rPr>
          <w:lang w:val="en-IN" w:eastAsia="en-IN" w:bidi="mr-IN"/>
        </w:rPr>
      </w:pPr>
      <w:r w:rsidRPr="00F12420">
        <w:rPr>
          <w:lang w:val="en-IN" w:eastAsia="en-IN" w:bidi="mr-IN"/>
        </w:rPr>
        <w:t>OK, let's move on to project construction.</w:t>
      </w:r>
    </w:p>
    <w:p w14:paraId="6590BEEF" w14:textId="77777777" w:rsidR="00F12420" w:rsidRPr="00F12420" w:rsidRDefault="00F12420" w:rsidP="00F12420">
      <w:pPr>
        <w:widowControl/>
        <w:shd w:val="clear" w:color="auto" w:fill="FFFFFF"/>
        <w:autoSpaceDE/>
        <w:autoSpaceDN/>
        <w:spacing w:before="225" w:after="150" w:line="390" w:lineRule="atLeast"/>
        <w:jc w:val="both"/>
        <w:rPr>
          <w:color w:val="4A4A4A"/>
          <w:sz w:val="24"/>
          <w:szCs w:val="24"/>
          <w:lang w:val="en-IN" w:eastAsia="en-IN" w:bidi="mr-IN"/>
        </w:rPr>
      </w:pPr>
      <w:r w:rsidRPr="00F12420">
        <w:rPr>
          <w:color w:val="4A4A4A"/>
          <w:sz w:val="24"/>
          <w:szCs w:val="24"/>
          <w:lang w:val="en-IN" w:eastAsia="en-IN" w:bidi="mr-IN"/>
        </w:rPr>
        <w:t>I will divide this project into three parts:</w:t>
      </w:r>
    </w:p>
    <w:p w14:paraId="7CF9D261" w14:textId="77777777" w:rsidR="00F12420" w:rsidRPr="00F12420" w:rsidRDefault="00F12420" w:rsidP="00F12420">
      <w:pPr>
        <w:widowControl/>
        <w:numPr>
          <w:ilvl w:val="0"/>
          <w:numId w:val="3"/>
        </w:numPr>
        <w:shd w:val="clear" w:color="auto" w:fill="FFFFFF"/>
        <w:autoSpaceDE/>
        <w:autoSpaceDN/>
        <w:spacing w:before="100" w:beforeAutospacing="1" w:after="100" w:afterAutospacing="1" w:line="390" w:lineRule="atLeast"/>
        <w:ind w:left="870"/>
        <w:jc w:val="both"/>
        <w:rPr>
          <w:color w:val="4A4A4A"/>
          <w:sz w:val="24"/>
          <w:szCs w:val="24"/>
          <w:lang w:val="en-IN" w:eastAsia="en-IN" w:bidi="mr-IN"/>
        </w:rPr>
      </w:pPr>
      <w:r w:rsidRPr="00F12420">
        <w:rPr>
          <w:color w:val="4A4A4A"/>
          <w:sz w:val="24"/>
          <w:szCs w:val="24"/>
          <w:lang w:val="en-IN" w:eastAsia="en-IN" w:bidi="mr-IN"/>
        </w:rPr>
        <w:t>Creating a Firebase account</w:t>
      </w:r>
    </w:p>
    <w:p w14:paraId="1708C13C" w14:textId="77777777" w:rsidR="00F12420" w:rsidRPr="00F12420" w:rsidRDefault="00F12420" w:rsidP="00F12420">
      <w:pPr>
        <w:widowControl/>
        <w:numPr>
          <w:ilvl w:val="0"/>
          <w:numId w:val="3"/>
        </w:numPr>
        <w:shd w:val="clear" w:color="auto" w:fill="FFFFFF"/>
        <w:autoSpaceDE/>
        <w:autoSpaceDN/>
        <w:spacing w:before="150" w:after="100" w:afterAutospacing="1" w:line="390" w:lineRule="atLeast"/>
        <w:ind w:left="870"/>
        <w:jc w:val="both"/>
        <w:rPr>
          <w:color w:val="4A4A4A"/>
          <w:sz w:val="24"/>
          <w:szCs w:val="24"/>
          <w:lang w:val="en-IN" w:eastAsia="en-IN" w:bidi="mr-IN"/>
        </w:rPr>
      </w:pPr>
      <w:r w:rsidRPr="00F12420">
        <w:rPr>
          <w:color w:val="4A4A4A"/>
          <w:sz w:val="24"/>
          <w:szCs w:val="24"/>
          <w:lang w:val="en-IN" w:eastAsia="en-IN" w:bidi="mr-IN"/>
        </w:rPr>
        <w:t>Making the app</w:t>
      </w:r>
    </w:p>
    <w:p w14:paraId="45E9E726" w14:textId="36631127" w:rsidR="00F12420" w:rsidRPr="00F12420" w:rsidRDefault="00F12420" w:rsidP="00F12420">
      <w:pPr>
        <w:widowControl/>
        <w:numPr>
          <w:ilvl w:val="0"/>
          <w:numId w:val="3"/>
        </w:numPr>
        <w:shd w:val="clear" w:color="auto" w:fill="FFFFFF"/>
        <w:autoSpaceDE/>
        <w:autoSpaceDN/>
        <w:spacing w:before="150" w:after="100" w:afterAutospacing="1" w:line="390" w:lineRule="atLeast"/>
        <w:ind w:left="870"/>
        <w:jc w:val="both"/>
        <w:rPr>
          <w:color w:val="4A4A4A"/>
          <w:sz w:val="24"/>
          <w:szCs w:val="24"/>
          <w:lang w:val="en-IN" w:eastAsia="en-IN" w:bidi="mr-IN"/>
        </w:rPr>
      </w:pPr>
      <w:r w:rsidRPr="00F12420">
        <w:rPr>
          <w:color w:val="4A4A4A"/>
          <w:sz w:val="24"/>
          <w:szCs w:val="24"/>
          <w:lang w:val="en-IN" w:eastAsia="en-IN" w:bidi="mr-IN"/>
        </w:rPr>
        <w:t>Programming Arduino</w:t>
      </w:r>
    </w:p>
    <w:p w14:paraId="1195CA08" w14:textId="3A74459C" w:rsidR="00F12420" w:rsidRDefault="00F12420" w:rsidP="00F12420">
      <w:pPr>
        <w:widowControl/>
        <w:shd w:val="clear" w:color="auto" w:fill="FFFFFF"/>
        <w:autoSpaceDE/>
        <w:autoSpaceDN/>
        <w:spacing w:before="150" w:after="100" w:afterAutospacing="1" w:line="390" w:lineRule="atLeast"/>
        <w:rPr>
          <w:rFonts w:ascii="Helvetica" w:hAnsi="Helvetica"/>
          <w:color w:val="4A4A4A"/>
          <w:sz w:val="27"/>
          <w:szCs w:val="27"/>
          <w:lang w:val="en-IN" w:eastAsia="en-IN" w:bidi="mr-IN"/>
        </w:rPr>
      </w:pPr>
    </w:p>
    <w:p w14:paraId="199F4E10" w14:textId="4FD7BC79" w:rsidR="00F12420" w:rsidRDefault="00F12420" w:rsidP="00F12420">
      <w:pPr>
        <w:widowControl/>
        <w:shd w:val="clear" w:color="auto" w:fill="FFFFFF"/>
        <w:autoSpaceDE/>
        <w:autoSpaceDN/>
        <w:spacing w:before="150" w:after="100" w:afterAutospacing="1" w:line="390" w:lineRule="atLeast"/>
        <w:rPr>
          <w:rFonts w:ascii="Helvetica" w:hAnsi="Helvetica"/>
          <w:color w:val="4A4A4A"/>
          <w:sz w:val="27"/>
          <w:szCs w:val="27"/>
          <w:lang w:val="en-IN" w:eastAsia="en-IN" w:bidi="mr-IN"/>
        </w:rPr>
      </w:pPr>
    </w:p>
    <w:p w14:paraId="22665330" w14:textId="4A921B20" w:rsidR="00F12420" w:rsidRDefault="00F12420" w:rsidP="00F12420">
      <w:pPr>
        <w:widowControl/>
        <w:shd w:val="clear" w:color="auto" w:fill="FFFFFF"/>
        <w:autoSpaceDE/>
        <w:autoSpaceDN/>
        <w:spacing w:before="150" w:after="100" w:afterAutospacing="1" w:line="390" w:lineRule="atLeast"/>
        <w:rPr>
          <w:rFonts w:ascii="Helvetica" w:hAnsi="Helvetica"/>
          <w:color w:val="4A4A4A"/>
          <w:sz w:val="27"/>
          <w:szCs w:val="27"/>
          <w:lang w:val="en-IN" w:eastAsia="en-IN" w:bidi="mr-IN"/>
        </w:rPr>
      </w:pPr>
    </w:p>
    <w:p w14:paraId="6227676D" w14:textId="1CB7A168" w:rsidR="00F12420" w:rsidRDefault="00F12420" w:rsidP="00F12420">
      <w:pPr>
        <w:widowControl/>
        <w:shd w:val="clear" w:color="auto" w:fill="FFFFFF"/>
        <w:autoSpaceDE/>
        <w:autoSpaceDN/>
        <w:spacing w:before="150" w:after="100" w:afterAutospacing="1" w:line="390" w:lineRule="atLeast"/>
        <w:rPr>
          <w:rFonts w:ascii="Helvetica" w:hAnsi="Helvetica"/>
          <w:color w:val="4A4A4A"/>
          <w:sz w:val="27"/>
          <w:szCs w:val="27"/>
          <w:lang w:val="en-IN" w:eastAsia="en-IN" w:bidi="mr-IN"/>
        </w:rPr>
      </w:pPr>
    </w:p>
    <w:p w14:paraId="4BB7E055" w14:textId="6825F6A4" w:rsidR="00F12420" w:rsidRDefault="00F12420" w:rsidP="00F12420">
      <w:pPr>
        <w:widowControl/>
        <w:shd w:val="clear" w:color="auto" w:fill="FFFFFF"/>
        <w:autoSpaceDE/>
        <w:autoSpaceDN/>
        <w:spacing w:before="150" w:after="100" w:afterAutospacing="1" w:line="390" w:lineRule="atLeast"/>
        <w:rPr>
          <w:rFonts w:ascii="Helvetica" w:hAnsi="Helvetica"/>
          <w:color w:val="4A4A4A"/>
          <w:sz w:val="27"/>
          <w:szCs w:val="27"/>
          <w:lang w:val="en-IN" w:eastAsia="en-IN" w:bidi="mr-IN"/>
        </w:rPr>
      </w:pPr>
    </w:p>
    <w:p w14:paraId="1373E2A6" w14:textId="5FCAB173" w:rsidR="00F12420" w:rsidRDefault="00F12420" w:rsidP="00F12420">
      <w:pPr>
        <w:widowControl/>
        <w:shd w:val="clear" w:color="auto" w:fill="FFFFFF"/>
        <w:autoSpaceDE/>
        <w:autoSpaceDN/>
        <w:spacing w:before="150" w:after="100" w:afterAutospacing="1" w:line="390" w:lineRule="atLeast"/>
        <w:rPr>
          <w:rFonts w:ascii="Helvetica" w:hAnsi="Helvetica"/>
          <w:color w:val="4A4A4A"/>
          <w:sz w:val="27"/>
          <w:szCs w:val="27"/>
          <w:lang w:val="en-IN" w:eastAsia="en-IN" w:bidi="mr-IN"/>
        </w:rPr>
      </w:pPr>
    </w:p>
    <w:p w14:paraId="7E067CFD" w14:textId="77777777" w:rsidR="00F12420" w:rsidRPr="00F12420" w:rsidRDefault="00F12420" w:rsidP="00F12420">
      <w:pPr>
        <w:widowControl/>
        <w:shd w:val="clear" w:color="auto" w:fill="FFFFFF"/>
        <w:autoSpaceDE/>
        <w:autoSpaceDN/>
        <w:spacing w:before="150" w:after="100" w:afterAutospacing="1" w:line="390" w:lineRule="atLeast"/>
        <w:rPr>
          <w:rFonts w:ascii="Helvetica" w:hAnsi="Helvetica"/>
          <w:color w:val="4A4A4A"/>
          <w:sz w:val="27"/>
          <w:szCs w:val="27"/>
          <w:lang w:val="en-IN" w:eastAsia="en-IN" w:bidi="mr-IN"/>
        </w:rPr>
      </w:pPr>
    </w:p>
    <w:p w14:paraId="0686842C" w14:textId="77777777" w:rsidR="00D40E14" w:rsidRDefault="001431BF" w:rsidP="00F12420">
      <w:pPr>
        <w:pStyle w:val="Heading1"/>
        <w:numPr>
          <w:ilvl w:val="0"/>
          <w:numId w:val="1"/>
        </w:numPr>
        <w:tabs>
          <w:tab w:val="left" w:pos="422"/>
        </w:tabs>
        <w:spacing w:before="90"/>
        <w:ind w:left="421" w:hanging="282"/>
      </w:pPr>
      <w:r>
        <w:t>PROTOTYPE</w:t>
      </w:r>
    </w:p>
    <w:p w14:paraId="71894BAC" w14:textId="77777777" w:rsidR="00D40E14" w:rsidRDefault="00D40E14">
      <w:pPr>
        <w:pStyle w:val="BodyText"/>
        <w:jc w:val="left"/>
        <w:rPr>
          <w:b/>
          <w:sz w:val="20"/>
        </w:rPr>
      </w:pPr>
    </w:p>
    <w:p w14:paraId="3B28EE76" w14:textId="77777777" w:rsidR="00D40E14" w:rsidRDefault="001431BF">
      <w:pPr>
        <w:pStyle w:val="BodyText"/>
        <w:spacing w:before="7"/>
        <w:jc w:val="left"/>
        <w:rPr>
          <w:b/>
        </w:rPr>
      </w:pPr>
      <w:r>
        <w:rPr>
          <w:noProof/>
        </w:rPr>
        <w:drawing>
          <wp:anchor distT="0" distB="0" distL="0" distR="0" simplePos="0" relativeHeight="251657216" behindDoc="0" locked="0" layoutInCell="1" allowOverlap="1" wp14:anchorId="663DDB39" wp14:editId="6E1005E7">
            <wp:simplePos x="0" y="0"/>
            <wp:positionH relativeFrom="page">
              <wp:posOffset>1136903</wp:posOffset>
            </wp:positionH>
            <wp:positionV relativeFrom="paragraph">
              <wp:posOffset>204690</wp:posOffset>
            </wp:positionV>
            <wp:extent cx="5347967" cy="4702302"/>
            <wp:effectExtent l="0" t="0" r="0" b="0"/>
            <wp:wrapTopAndBottom/>
            <wp:docPr id="7" name="image4.jpeg" descr="C:\Users\Praful\Desktop\screen\IMG_20170407_1635226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3" cstate="print"/>
                    <a:stretch>
                      <a:fillRect/>
                    </a:stretch>
                  </pic:blipFill>
                  <pic:spPr>
                    <a:xfrm>
                      <a:off x="0" y="0"/>
                      <a:ext cx="5347967" cy="4702302"/>
                    </a:xfrm>
                    <a:prstGeom prst="rect">
                      <a:avLst/>
                    </a:prstGeom>
                  </pic:spPr>
                </pic:pic>
              </a:graphicData>
            </a:graphic>
          </wp:anchor>
        </w:drawing>
      </w:r>
    </w:p>
    <w:p w14:paraId="2C50EAC7" w14:textId="77777777" w:rsidR="00D40E14" w:rsidRDefault="00D40E14">
      <w:pPr>
        <w:pStyle w:val="BodyText"/>
        <w:jc w:val="left"/>
        <w:rPr>
          <w:b/>
          <w:sz w:val="26"/>
        </w:rPr>
      </w:pPr>
    </w:p>
    <w:p w14:paraId="374B99D4" w14:textId="77777777" w:rsidR="00D40E14" w:rsidRDefault="00D40E14">
      <w:pPr>
        <w:pStyle w:val="BodyText"/>
        <w:spacing w:before="2"/>
        <w:jc w:val="left"/>
        <w:rPr>
          <w:b/>
          <w:sz w:val="29"/>
        </w:rPr>
      </w:pPr>
    </w:p>
    <w:p w14:paraId="6A592312" w14:textId="77777777" w:rsidR="00D40E14" w:rsidRDefault="001431BF">
      <w:pPr>
        <w:ind w:left="1018" w:right="1175"/>
        <w:jc w:val="center"/>
        <w:rPr>
          <w:b/>
          <w:sz w:val="24"/>
        </w:rPr>
      </w:pPr>
      <w:r>
        <w:rPr>
          <w:b/>
          <w:sz w:val="24"/>
        </w:rPr>
        <w:t>Figure 5.1: Prototype of Automatic Irrigation System</w:t>
      </w:r>
    </w:p>
    <w:p w14:paraId="78A34732" w14:textId="77777777" w:rsidR="00D40E14" w:rsidRDefault="00D40E14">
      <w:pPr>
        <w:pStyle w:val="BodyText"/>
        <w:jc w:val="left"/>
        <w:rPr>
          <w:b/>
          <w:sz w:val="34"/>
        </w:rPr>
      </w:pPr>
    </w:p>
    <w:p w14:paraId="7B2B2EB4" w14:textId="16B2AFC8" w:rsidR="00D40E14" w:rsidRDefault="001431BF" w:rsidP="002E09FF">
      <w:pPr>
        <w:pStyle w:val="BodyText"/>
        <w:spacing w:before="1"/>
        <w:ind w:left="140" w:right="298" w:firstLine="60"/>
      </w:pPr>
      <w:r>
        <w:t xml:space="preserve">Figure 5.1 shows the prototype of </w:t>
      </w:r>
      <w:r w:rsidR="002E09FF">
        <w:t xml:space="preserve">an </w:t>
      </w:r>
      <w:r>
        <w:t xml:space="preserve">automatic irrigation system. The microcontroller </w:t>
      </w:r>
      <w:r w:rsidR="002E09FF">
        <w:t>A</w:t>
      </w:r>
      <w:r>
        <w:t xml:space="preserve">rduino is connected to </w:t>
      </w:r>
      <w:r w:rsidR="002E09FF">
        <w:t xml:space="preserve">the </w:t>
      </w:r>
      <w:r>
        <w:t>temperature sensor, soil moisture sensor, humidity sensor, relay</w:t>
      </w:r>
      <w:r w:rsidR="002E09FF">
        <w:t>,</w:t>
      </w:r>
      <w:r>
        <w:t xml:space="preserve"> and motor. These sensors sense the various parameter of the soil, </w:t>
      </w:r>
      <w:r w:rsidR="002E09FF">
        <w:t xml:space="preserve">the </w:t>
      </w:r>
      <w:r>
        <w:t xml:space="preserve">motor is used to provide water to the land. And relay is used </w:t>
      </w:r>
      <w:r w:rsidR="002E09FF">
        <w:t xml:space="preserve">to </w:t>
      </w:r>
      <w:r>
        <w:t>control the motor</w:t>
      </w:r>
    </w:p>
    <w:p w14:paraId="600E4F17" w14:textId="1FFD117B" w:rsidR="002E09FF" w:rsidRDefault="002E09FF" w:rsidP="002E09FF">
      <w:pPr>
        <w:pStyle w:val="BodyText"/>
        <w:spacing w:before="1"/>
        <w:ind w:left="140" w:right="298" w:firstLine="60"/>
      </w:pPr>
    </w:p>
    <w:p w14:paraId="4A945348" w14:textId="374BC274" w:rsidR="002E09FF" w:rsidRDefault="002E09FF" w:rsidP="002E09FF">
      <w:pPr>
        <w:pStyle w:val="BodyText"/>
        <w:spacing w:before="1"/>
        <w:ind w:left="140" w:right="298" w:firstLine="60"/>
      </w:pPr>
    </w:p>
    <w:p w14:paraId="706FB90D" w14:textId="091B0A8F" w:rsidR="002E09FF" w:rsidRDefault="002E09FF" w:rsidP="002E09FF">
      <w:pPr>
        <w:pStyle w:val="BodyText"/>
        <w:spacing w:before="1"/>
        <w:ind w:left="140" w:right="298" w:firstLine="60"/>
      </w:pPr>
    </w:p>
    <w:p w14:paraId="6D70B38A" w14:textId="17A499B0" w:rsidR="002E09FF" w:rsidRDefault="002E09FF" w:rsidP="002E09FF">
      <w:pPr>
        <w:pStyle w:val="BodyText"/>
        <w:spacing w:before="1"/>
        <w:ind w:left="140" w:right="298" w:firstLine="60"/>
      </w:pPr>
    </w:p>
    <w:p w14:paraId="20A8C5CA" w14:textId="05B8897D" w:rsidR="002E09FF" w:rsidRDefault="002E09FF" w:rsidP="002E09FF">
      <w:pPr>
        <w:pStyle w:val="BodyText"/>
        <w:spacing w:before="1"/>
        <w:ind w:left="140" w:right="298" w:firstLine="60"/>
      </w:pPr>
    </w:p>
    <w:p w14:paraId="137F2F3E" w14:textId="11442528" w:rsidR="002E09FF" w:rsidRDefault="002E09FF" w:rsidP="002E09FF">
      <w:pPr>
        <w:pStyle w:val="BodyText"/>
        <w:spacing w:before="1"/>
        <w:ind w:left="140" w:right="298" w:firstLine="60"/>
      </w:pPr>
    </w:p>
    <w:p w14:paraId="7E523BE1" w14:textId="33D02A77" w:rsidR="002E09FF" w:rsidRDefault="002E09FF" w:rsidP="002E09FF">
      <w:pPr>
        <w:pStyle w:val="BodyText"/>
        <w:spacing w:before="1"/>
        <w:ind w:left="140" w:right="298" w:firstLine="60"/>
      </w:pPr>
    </w:p>
    <w:p w14:paraId="53F9D74B" w14:textId="32C53DB3" w:rsidR="002E09FF" w:rsidRDefault="002E09FF" w:rsidP="002E09FF">
      <w:pPr>
        <w:pStyle w:val="BodyText"/>
        <w:spacing w:before="1"/>
        <w:ind w:left="140" w:right="298" w:firstLine="60"/>
      </w:pPr>
    </w:p>
    <w:p w14:paraId="53DCD39E" w14:textId="59AF3B33" w:rsidR="002E09FF" w:rsidRDefault="002E09FF" w:rsidP="002E09FF">
      <w:pPr>
        <w:pStyle w:val="BodyText"/>
        <w:spacing w:before="1"/>
        <w:ind w:left="140" w:right="298" w:firstLine="60"/>
      </w:pPr>
    </w:p>
    <w:p w14:paraId="327EF576" w14:textId="4B9B72DA" w:rsidR="002E09FF" w:rsidRDefault="002E09FF" w:rsidP="002E09FF">
      <w:pPr>
        <w:pStyle w:val="BodyText"/>
        <w:spacing w:before="1"/>
        <w:ind w:left="140" w:right="298" w:firstLine="60"/>
      </w:pPr>
    </w:p>
    <w:p w14:paraId="2591FDDF" w14:textId="6CC52455" w:rsidR="002E09FF" w:rsidRDefault="002E09FF" w:rsidP="002E09FF">
      <w:pPr>
        <w:pStyle w:val="BodyText"/>
        <w:spacing w:before="1"/>
        <w:ind w:left="140" w:right="298" w:firstLine="60"/>
      </w:pPr>
    </w:p>
    <w:p w14:paraId="620FC64A" w14:textId="77777777" w:rsidR="002E09FF" w:rsidRDefault="002E09FF" w:rsidP="002E09FF">
      <w:pPr>
        <w:pStyle w:val="BodyText"/>
        <w:spacing w:before="1"/>
        <w:ind w:left="140" w:right="298" w:firstLine="60"/>
        <w:rPr>
          <w:sz w:val="18"/>
        </w:rPr>
      </w:pPr>
    </w:p>
    <w:p w14:paraId="476B4E88" w14:textId="77777777" w:rsidR="00D40E14" w:rsidRDefault="00D40E14">
      <w:pPr>
        <w:pStyle w:val="BodyText"/>
        <w:spacing w:before="8"/>
        <w:jc w:val="left"/>
        <w:rPr>
          <w:b/>
          <w:sz w:val="18"/>
        </w:rPr>
      </w:pPr>
    </w:p>
    <w:p w14:paraId="7AB08362" w14:textId="77777777" w:rsidR="00D40E14" w:rsidRDefault="001431BF">
      <w:pPr>
        <w:spacing w:before="90"/>
        <w:ind w:left="140"/>
        <w:rPr>
          <w:b/>
          <w:sz w:val="24"/>
        </w:rPr>
      </w:pPr>
      <w:r>
        <w:rPr>
          <w:b/>
          <w:sz w:val="24"/>
        </w:rPr>
        <w:t>CONCLUSION</w:t>
      </w:r>
    </w:p>
    <w:p w14:paraId="56B99A01" w14:textId="4B7C6577" w:rsidR="00D40E14" w:rsidRPr="000C23AF" w:rsidRDefault="001431BF" w:rsidP="000C23AF">
      <w:pPr>
        <w:pStyle w:val="BodyText"/>
        <w:spacing w:before="121"/>
        <w:ind w:left="140" w:right="298" w:firstLine="719"/>
      </w:pPr>
      <w:r>
        <w:t>With more advancement in the field of IoT expected in the coming years, these systems can be more efficient, much faster</w:t>
      </w:r>
      <w:r w:rsidR="002E09FF">
        <w:t>,</w:t>
      </w:r>
      <w:r>
        <w:t xml:space="preserve"> and </w:t>
      </w:r>
      <w:r w:rsidR="002E09FF">
        <w:t>less costly</w:t>
      </w:r>
      <w:r>
        <w:t>. In the Future, this system can be made as an intelligent system, wherein the system predicts user actions, rainfall pattern</w:t>
      </w:r>
      <w:r w:rsidR="002E09FF">
        <w:t>s</w:t>
      </w:r>
      <w:r>
        <w:t xml:space="preserve">, time to harvest, </w:t>
      </w:r>
      <w:r w:rsidR="002E09FF">
        <w:t xml:space="preserve">an </w:t>
      </w:r>
      <w:r>
        <w:t>animal intruder in the field</w:t>
      </w:r>
      <w:r w:rsidR="002E09FF">
        <w:t>,</w:t>
      </w:r>
      <w:r>
        <w:t xml:space="preserve"> and communicating the information through advanced technology like IoMT can be implemented so that agricultural system can be made independent of human operation and in turn quality and huge quantity yield can be</w:t>
      </w:r>
      <w:r>
        <w:rPr>
          <w:spacing w:val="-5"/>
        </w:rPr>
        <w:t xml:space="preserve"> </w:t>
      </w:r>
      <w:r>
        <w:t>obtained.</w:t>
      </w:r>
    </w:p>
    <w:sectPr w:rsidR="00D40E14" w:rsidRPr="000C23AF" w:rsidSect="00320575">
      <w:pgSz w:w="11910" w:h="16840"/>
      <w:pgMar w:top="2060" w:right="1500" w:bottom="280" w:left="1660" w:header="1803" w:footer="0" w:gutter="0"/>
      <w:pgBorders w:offsetFrom="page">
        <w:top w:val="single" w:sz="18" w:space="24" w:color="000000" w:themeColor="text1"/>
        <w:left w:val="single" w:sz="18" w:space="24" w:color="000000" w:themeColor="text1"/>
        <w:bottom w:val="single" w:sz="18" w:space="24" w:color="000000" w:themeColor="text1"/>
        <w:right w:val="single" w:sz="18" w:space="24" w:color="000000" w:themeColor="text1"/>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9BF5C" w14:textId="77777777" w:rsidR="00BD1DE2" w:rsidRDefault="00BD1DE2">
      <w:r>
        <w:separator/>
      </w:r>
    </w:p>
  </w:endnote>
  <w:endnote w:type="continuationSeparator" w:id="0">
    <w:p w14:paraId="2A17FB96" w14:textId="77777777" w:rsidR="00BD1DE2" w:rsidRDefault="00BD1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06EBB" w14:textId="77777777" w:rsidR="00BD1DE2" w:rsidRDefault="00BD1DE2">
      <w:r>
        <w:separator/>
      </w:r>
    </w:p>
  </w:footnote>
  <w:footnote w:type="continuationSeparator" w:id="0">
    <w:p w14:paraId="6F6F4312" w14:textId="77777777" w:rsidR="00BD1DE2" w:rsidRDefault="00BD1D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2EB3E" w14:textId="77777777" w:rsidR="00D40E14" w:rsidRDefault="00000000">
    <w:pPr>
      <w:pStyle w:val="BodyText"/>
      <w:spacing w:line="14" w:lineRule="auto"/>
      <w:jc w:val="left"/>
      <w:rPr>
        <w:sz w:val="20"/>
      </w:rPr>
    </w:pPr>
    <w:r>
      <w:pict w14:anchorId="76469352">
        <v:shapetype id="_x0000_t202" coordsize="21600,21600" o:spt="202" path="m,l,21600r21600,l21600,xe">
          <v:stroke joinstyle="miter"/>
          <v:path gradientshapeok="t" o:connecttype="rect"/>
        </v:shapetype>
        <v:shape id="_x0000_s1026" type="#_x0000_t202" style="position:absolute;margin-left:87pt;margin-top:89.15pt;width:18pt;height:15.3pt;z-index:-15858688;mso-position-horizontal-relative:page;mso-position-vertical-relative:page" filled="f" stroked="f">
          <v:textbox inset="0,0,0,0">
            <w:txbxContent>
              <w:p w14:paraId="22AE7179" w14:textId="77777777" w:rsidR="00D40E14" w:rsidRDefault="001431BF">
                <w:pPr>
                  <w:pStyle w:val="BodyText"/>
                  <w:spacing w:before="10"/>
                  <w:ind w:left="60"/>
                  <w:jc w:val="left"/>
                </w:pPr>
                <w:r>
                  <w:fldChar w:fldCharType="begin"/>
                </w:r>
                <w:r>
                  <w:instrText xml:space="preserve"> PAGE </w:instrText>
                </w:r>
                <w:r>
                  <w:fldChar w:fldCharType="separate"/>
                </w:r>
                <w:r>
                  <w:t>80</w:t>
                </w:r>
                <w:r>
                  <w:fldChar w:fldCharType="end"/>
                </w:r>
              </w:p>
            </w:txbxContent>
          </v:textbox>
          <w10:wrap anchorx="page" anchory="page"/>
        </v:shape>
      </w:pict>
    </w:r>
    <w:r>
      <w:pict w14:anchorId="0C8EA588">
        <v:shape id="_x0000_s1025" type="#_x0000_t202" style="position:absolute;margin-left:165pt;margin-top:89.15pt;width:340.1pt;height:15.3pt;z-index:-15858176;mso-position-horizontal-relative:page;mso-position-vertical-relative:page" filled="f" stroked="f">
          <v:textbox inset="0,0,0,0">
            <w:txbxContent>
              <w:p w14:paraId="5FD365A5" w14:textId="4D5AAD1D" w:rsidR="00D40E14" w:rsidRDefault="002E09FF">
                <w:pPr>
                  <w:spacing w:before="10"/>
                  <w:ind w:left="20"/>
                  <w:rPr>
                    <w:i/>
                    <w:sz w:val="24"/>
                  </w:rPr>
                </w:pPr>
                <w:r>
                  <w:rPr>
                    <w:i/>
                    <w:sz w:val="24"/>
                  </w:rPr>
                  <w:t>Pavan Kumar</w:t>
                </w:r>
                <w:r w:rsidR="001431BF">
                  <w:rPr>
                    <w:i/>
                    <w:sz w:val="24"/>
                  </w:rPr>
                  <w:t xml:space="preserve"> Naik, Arun Kumbi, Kirthishree Katti and Nagaraj Telkar</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F2AD1" w14:textId="0415F189" w:rsidR="00D40E14" w:rsidRDefault="00000000">
    <w:pPr>
      <w:pStyle w:val="BodyText"/>
      <w:spacing w:line="14" w:lineRule="auto"/>
      <w:jc w:val="left"/>
      <w:rPr>
        <w:sz w:val="20"/>
      </w:rPr>
    </w:pPr>
    <w:r>
      <w:pict w14:anchorId="577105E2">
        <v:shapetype id="_x0000_t202" coordsize="21600,21600" o:spt="202" path="m,l,21600r21600,l21600,xe">
          <v:stroke joinstyle="miter"/>
          <v:path gradientshapeok="t" o:connecttype="rect"/>
        </v:shapetype>
        <v:shape id="_x0000_s1028" type="#_x0000_t202" style="position:absolute;margin-left:196.05pt;margin-top:29.15pt;width:203.5pt;height:15.3pt;z-index:-15859712;mso-position-horizontal-relative:page;mso-position-vertical-relative:page" filled="f" stroked="f">
          <v:textbox inset="0,0,0,0">
            <w:txbxContent>
              <w:p w14:paraId="32A8278F" w14:textId="1625E2FE" w:rsidR="00D40E14" w:rsidRDefault="00AD1E5B" w:rsidP="00AD1E5B">
                <w:pPr>
                  <w:spacing w:before="10"/>
                  <w:ind w:left="20"/>
                  <w:jc w:val="center"/>
                  <w:rPr>
                    <w:i/>
                    <w:sz w:val="24"/>
                  </w:rPr>
                </w:pPr>
                <w:r>
                  <w:rPr>
                    <w:i/>
                    <w:sz w:val="24"/>
                  </w:rPr>
                  <w:t>Smart Irrigation System</w:t>
                </w:r>
                <w:r w:rsidR="009C38B6">
                  <w:rPr>
                    <w:i/>
                    <w:sz w:val="24"/>
                  </w:rPr>
                  <w:t xml:space="preserve"> Using IoT</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423B1"/>
    <w:multiLevelType w:val="hybridMultilevel"/>
    <w:tmpl w:val="E0CA30DA"/>
    <w:lvl w:ilvl="0" w:tplc="7326EA64">
      <w:start w:val="1"/>
      <w:numFmt w:val="upperRoman"/>
      <w:lvlText w:val="%1."/>
      <w:lvlJc w:val="left"/>
      <w:pPr>
        <w:ind w:left="3441" w:hanging="214"/>
        <w:jc w:val="right"/>
      </w:pPr>
      <w:rPr>
        <w:rFonts w:ascii="Times New Roman" w:eastAsia="Times New Roman" w:hAnsi="Times New Roman" w:cs="Times New Roman" w:hint="default"/>
        <w:b/>
        <w:bCs/>
        <w:spacing w:val="-1"/>
        <w:w w:val="99"/>
        <w:sz w:val="24"/>
        <w:szCs w:val="24"/>
        <w:lang w:val="en-US" w:eastAsia="en-US" w:bidi="ar-SA"/>
      </w:rPr>
    </w:lvl>
    <w:lvl w:ilvl="1" w:tplc="AA561D1A">
      <w:numFmt w:val="bullet"/>
      <w:lvlText w:val="•"/>
      <w:lvlJc w:val="left"/>
      <w:pPr>
        <w:ind w:left="3970" w:hanging="214"/>
      </w:pPr>
      <w:rPr>
        <w:rFonts w:hint="default"/>
        <w:lang w:val="en-US" w:eastAsia="en-US" w:bidi="ar-SA"/>
      </w:rPr>
    </w:lvl>
    <w:lvl w:ilvl="2" w:tplc="B104600A">
      <w:numFmt w:val="bullet"/>
      <w:lvlText w:val="•"/>
      <w:lvlJc w:val="left"/>
      <w:pPr>
        <w:ind w:left="4501" w:hanging="214"/>
      </w:pPr>
      <w:rPr>
        <w:rFonts w:hint="default"/>
        <w:lang w:val="en-US" w:eastAsia="en-US" w:bidi="ar-SA"/>
      </w:rPr>
    </w:lvl>
    <w:lvl w:ilvl="3" w:tplc="F80447C8">
      <w:numFmt w:val="bullet"/>
      <w:lvlText w:val="•"/>
      <w:lvlJc w:val="left"/>
      <w:pPr>
        <w:ind w:left="5031" w:hanging="214"/>
      </w:pPr>
      <w:rPr>
        <w:rFonts w:hint="default"/>
        <w:lang w:val="en-US" w:eastAsia="en-US" w:bidi="ar-SA"/>
      </w:rPr>
    </w:lvl>
    <w:lvl w:ilvl="4" w:tplc="4A78373A">
      <w:numFmt w:val="bullet"/>
      <w:lvlText w:val="•"/>
      <w:lvlJc w:val="left"/>
      <w:pPr>
        <w:ind w:left="5562" w:hanging="214"/>
      </w:pPr>
      <w:rPr>
        <w:rFonts w:hint="default"/>
        <w:lang w:val="en-US" w:eastAsia="en-US" w:bidi="ar-SA"/>
      </w:rPr>
    </w:lvl>
    <w:lvl w:ilvl="5" w:tplc="2000EAD4">
      <w:numFmt w:val="bullet"/>
      <w:lvlText w:val="•"/>
      <w:lvlJc w:val="left"/>
      <w:pPr>
        <w:ind w:left="6093" w:hanging="214"/>
      </w:pPr>
      <w:rPr>
        <w:rFonts w:hint="default"/>
        <w:lang w:val="en-US" w:eastAsia="en-US" w:bidi="ar-SA"/>
      </w:rPr>
    </w:lvl>
    <w:lvl w:ilvl="6" w:tplc="795C5E30">
      <w:numFmt w:val="bullet"/>
      <w:lvlText w:val="•"/>
      <w:lvlJc w:val="left"/>
      <w:pPr>
        <w:ind w:left="6623" w:hanging="214"/>
      </w:pPr>
      <w:rPr>
        <w:rFonts w:hint="default"/>
        <w:lang w:val="en-US" w:eastAsia="en-US" w:bidi="ar-SA"/>
      </w:rPr>
    </w:lvl>
    <w:lvl w:ilvl="7" w:tplc="B290BCC6">
      <w:numFmt w:val="bullet"/>
      <w:lvlText w:val="•"/>
      <w:lvlJc w:val="left"/>
      <w:pPr>
        <w:ind w:left="7154" w:hanging="214"/>
      </w:pPr>
      <w:rPr>
        <w:rFonts w:hint="default"/>
        <w:lang w:val="en-US" w:eastAsia="en-US" w:bidi="ar-SA"/>
      </w:rPr>
    </w:lvl>
    <w:lvl w:ilvl="8" w:tplc="96FE1776">
      <w:numFmt w:val="bullet"/>
      <w:lvlText w:val="•"/>
      <w:lvlJc w:val="left"/>
      <w:pPr>
        <w:ind w:left="7685" w:hanging="214"/>
      </w:pPr>
      <w:rPr>
        <w:rFonts w:hint="default"/>
        <w:lang w:val="en-US" w:eastAsia="en-US" w:bidi="ar-SA"/>
      </w:rPr>
    </w:lvl>
  </w:abstractNum>
  <w:abstractNum w:abstractNumId="1" w15:restartNumberingAfterBreak="0">
    <w:nsid w:val="04E3373C"/>
    <w:multiLevelType w:val="hybridMultilevel"/>
    <w:tmpl w:val="4BD82D98"/>
    <w:lvl w:ilvl="0" w:tplc="7592DC78">
      <w:start w:val="1"/>
      <w:numFmt w:val="upperLetter"/>
      <w:lvlText w:val="%1."/>
      <w:lvlJc w:val="left"/>
      <w:pPr>
        <w:ind w:left="433" w:hanging="293"/>
      </w:pPr>
      <w:rPr>
        <w:rFonts w:ascii="Times New Roman" w:eastAsia="Times New Roman" w:hAnsi="Times New Roman" w:cs="Times New Roman" w:hint="default"/>
        <w:b/>
        <w:bCs/>
        <w:spacing w:val="-1"/>
        <w:w w:val="99"/>
        <w:sz w:val="24"/>
        <w:szCs w:val="24"/>
        <w:lang w:val="en-US" w:eastAsia="en-US" w:bidi="ar-SA"/>
      </w:rPr>
    </w:lvl>
    <w:lvl w:ilvl="1" w:tplc="AB30E66A">
      <w:start w:val="1"/>
      <w:numFmt w:val="decimal"/>
      <w:lvlText w:val="[%2]"/>
      <w:lvlJc w:val="left"/>
      <w:pPr>
        <w:ind w:left="874" w:hanging="533"/>
      </w:pPr>
      <w:rPr>
        <w:rFonts w:ascii="Times New Roman" w:eastAsia="Times New Roman" w:hAnsi="Times New Roman" w:cs="Times New Roman" w:hint="default"/>
        <w:spacing w:val="-5"/>
        <w:w w:val="99"/>
        <w:sz w:val="24"/>
        <w:szCs w:val="24"/>
        <w:lang w:val="en-US" w:eastAsia="en-US" w:bidi="ar-SA"/>
      </w:rPr>
    </w:lvl>
    <w:lvl w:ilvl="2" w:tplc="163EB354">
      <w:numFmt w:val="bullet"/>
      <w:lvlText w:val="•"/>
      <w:lvlJc w:val="left"/>
      <w:pPr>
        <w:ind w:left="1754" w:hanging="533"/>
      </w:pPr>
      <w:rPr>
        <w:rFonts w:hint="default"/>
        <w:lang w:val="en-US" w:eastAsia="en-US" w:bidi="ar-SA"/>
      </w:rPr>
    </w:lvl>
    <w:lvl w:ilvl="3" w:tplc="37CA8D1C">
      <w:numFmt w:val="bullet"/>
      <w:lvlText w:val="•"/>
      <w:lvlJc w:val="left"/>
      <w:pPr>
        <w:ind w:left="2628" w:hanging="533"/>
      </w:pPr>
      <w:rPr>
        <w:rFonts w:hint="default"/>
        <w:lang w:val="en-US" w:eastAsia="en-US" w:bidi="ar-SA"/>
      </w:rPr>
    </w:lvl>
    <w:lvl w:ilvl="4" w:tplc="15A4A52E">
      <w:numFmt w:val="bullet"/>
      <w:lvlText w:val="•"/>
      <w:lvlJc w:val="left"/>
      <w:pPr>
        <w:ind w:left="3502" w:hanging="533"/>
      </w:pPr>
      <w:rPr>
        <w:rFonts w:hint="default"/>
        <w:lang w:val="en-US" w:eastAsia="en-US" w:bidi="ar-SA"/>
      </w:rPr>
    </w:lvl>
    <w:lvl w:ilvl="5" w:tplc="7CB47A6C">
      <w:numFmt w:val="bullet"/>
      <w:lvlText w:val="•"/>
      <w:lvlJc w:val="left"/>
      <w:pPr>
        <w:ind w:left="4376" w:hanging="533"/>
      </w:pPr>
      <w:rPr>
        <w:rFonts w:hint="default"/>
        <w:lang w:val="en-US" w:eastAsia="en-US" w:bidi="ar-SA"/>
      </w:rPr>
    </w:lvl>
    <w:lvl w:ilvl="6" w:tplc="129E8D80">
      <w:numFmt w:val="bullet"/>
      <w:lvlText w:val="•"/>
      <w:lvlJc w:val="left"/>
      <w:pPr>
        <w:ind w:left="5250" w:hanging="533"/>
      </w:pPr>
      <w:rPr>
        <w:rFonts w:hint="default"/>
        <w:lang w:val="en-US" w:eastAsia="en-US" w:bidi="ar-SA"/>
      </w:rPr>
    </w:lvl>
    <w:lvl w:ilvl="7" w:tplc="D6447DE4">
      <w:numFmt w:val="bullet"/>
      <w:lvlText w:val="•"/>
      <w:lvlJc w:val="left"/>
      <w:pPr>
        <w:ind w:left="6124" w:hanging="533"/>
      </w:pPr>
      <w:rPr>
        <w:rFonts w:hint="default"/>
        <w:lang w:val="en-US" w:eastAsia="en-US" w:bidi="ar-SA"/>
      </w:rPr>
    </w:lvl>
    <w:lvl w:ilvl="8" w:tplc="1D8843A2">
      <w:numFmt w:val="bullet"/>
      <w:lvlText w:val="•"/>
      <w:lvlJc w:val="left"/>
      <w:pPr>
        <w:ind w:left="6998" w:hanging="533"/>
      </w:pPr>
      <w:rPr>
        <w:rFonts w:hint="default"/>
        <w:lang w:val="en-US" w:eastAsia="en-US" w:bidi="ar-SA"/>
      </w:rPr>
    </w:lvl>
  </w:abstractNum>
  <w:abstractNum w:abstractNumId="2" w15:restartNumberingAfterBreak="0">
    <w:nsid w:val="64BC4B36"/>
    <w:multiLevelType w:val="multilevel"/>
    <w:tmpl w:val="3196A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35599326">
    <w:abstractNumId w:val="1"/>
  </w:num>
  <w:num w:numId="2" w16cid:durableId="1911888608">
    <w:abstractNumId w:val="0"/>
  </w:num>
  <w:num w:numId="3" w16cid:durableId="16396453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10"/>
  <w:displayHorizontalDrawingGridEvery w:val="2"/>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QwN7AwMzMyMTCwNDJR0lEKTi0uzszPAykwqgUA/nuDliwAAAA="/>
  </w:docVars>
  <w:rsids>
    <w:rsidRoot w:val="00D40E14"/>
    <w:rsid w:val="000C23AF"/>
    <w:rsid w:val="001431BF"/>
    <w:rsid w:val="002E09FF"/>
    <w:rsid w:val="00320575"/>
    <w:rsid w:val="003869FE"/>
    <w:rsid w:val="003B6FF8"/>
    <w:rsid w:val="005F00EE"/>
    <w:rsid w:val="007237E4"/>
    <w:rsid w:val="007C1AE5"/>
    <w:rsid w:val="009C38B6"/>
    <w:rsid w:val="00AD1E5B"/>
    <w:rsid w:val="00B00B6C"/>
    <w:rsid w:val="00B24A59"/>
    <w:rsid w:val="00B344FF"/>
    <w:rsid w:val="00B42A70"/>
    <w:rsid w:val="00BD1DE2"/>
    <w:rsid w:val="00D40E14"/>
    <w:rsid w:val="00F12420"/>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91A493"/>
  <w15:docId w15:val="{0EEEBF83-A9B5-48FC-86E2-60EA94C1B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25"/>
      <w:ind w:left="14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jc w:val="both"/>
    </w:pPr>
    <w:rPr>
      <w:sz w:val="24"/>
      <w:szCs w:val="24"/>
    </w:rPr>
  </w:style>
  <w:style w:type="paragraph" w:styleId="Title">
    <w:name w:val="Title"/>
    <w:basedOn w:val="Normal"/>
    <w:uiPriority w:val="10"/>
    <w:qFormat/>
    <w:pPr>
      <w:spacing w:before="86"/>
      <w:ind w:left="313"/>
    </w:pPr>
    <w:rPr>
      <w:b/>
      <w:bCs/>
      <w:sz w:val="32"/>
      <w:szCs w:val="32"/>
    </w:rPr>
  </w:style>
  <w:style w:type="paragraph" w:styleId="ListParagraph">
    <w:name w:val="List Paragraph"/>
    <w:basedOn w:val="Normal"/>
    <w:uiPriority w:val="1"/>
    <w:qFormat/>
    <w:pPr>
      <w:spacing w:before="120"/>
      <w:ind w:left="874" w:hanging="548"/>
      <w:jc w:val="both"/>
    </w:pPr>
  </w:style>
  <w:style w:type="paragraph" w:customStyle="1" w:styleId="TableParagraph">
    <w:name w:val="Table Paragraph"/>
    <w:basedOn w:val="Normal"/>
    <w:uiPriority w:val="1"/>
    <w:qFormat/>
    <w:pPr>
      <w:ind w:left="835" w:right="966"/>
      <w:jc w:val="center"/>
    </w:pPr>
  </w:style>
  <w:style w:type="paragraph" w:styleId="Footer">
    <w:name w:val="footer"/>
    <w:basedOn w:val="Normal"/>
    <w:link w:val="FooterChar"/>
    <w:uiPriority w:val="99"/>
    <w:unhideWhenUsed/>
    <w:rsid w:val="00320575"/>
    <w:pPr>
      <w:tabs>
        <w:tab w:val="center" w:pos="4513"/>
        <w:tab w:val="right" w:pos="9026"/>
      </w:tabs>
    </w:pPr>
  </w:style>
  <w:style w:type="character" w:customStyle="1" w:styleId="FooterChar">
    <w:name w:val="Footer Char"/>
    <w:basedOn w:val="DefaultParagraphFont"/>
    <w:link w:val="Footer"/>
    <w:uiPriority w:val="99"/>
    <w:rsid w:val="00320575"/>
    <w:rPr>
      <w:rFonts w:ascii="Times New Roman" w:eastAsia="Times New Roman" w:hAnsi="Times New Roman" w:cs="Times New Roman"/>
    </w:rPr>
  </w:style>
  <w:style w:type="paragraph" w:styleId="Header">
    <w:name w:val="header"/>
    <w:basedOn w:val="Normal"/>
    <w:link w:val="HeaderChar"/>
    <w:uiPriority w:val="99"/>
    <w:unhideWhenUsed/>
    <w:rsid w:val="00320575"/>
    <w:pPr>
      <w:tabs>
        <w:tab w:val="center" w:pos="4513"/>
        <w:tab w:val="right" w:pos="9026"/>
      </w:tabs>
    </w:pPr>
  </w:style>
  <w:style w:type="character" w:customStyle="1" w:styleId="HeaderChar">
    <w:name w:val="Header Char"/>
    <w:basedOn w:val="DefaultParagraphFont"/>
    <w:link w:val="Header"/>
    <w:uiPriority w:val="99"/>
    <w:rsid w:val="00320575"/>
    <w:rPr>
      <w:rFonts w:ascii="Times New Roman" w:eastAsia="Times New Roman" w:hAnsi="Times New Roman" w:cs="Times New Roman"/>
    </w:rPr>
  </w:style>
  <w:style w:type="paragraph" w:customStyle="1" w:styleId="hckuitypographybodyl">
    <w:name w:val="hckui__typography__bodyl"/>
    <w:basedOn w:val="Normal"/>
    <w:rsid w:val="00F12420"/>
    <w:pPr>
      <w:widowControl/>
      <w:autoSpaceDE/>
      <w:autoSpaceDN/>
      <w:spacing w:before="100" w:beforeAutospacing="1" w:after="100" w:afterAutospacing="1"/>
    </w:pPr>
    <w:rPr>
      <w:sz w:val="24"/>
      <w:szCs w:val="24"/>
      <w:lang w:val="en-IN" w:eastAsia="en-IN" w:bidi="mr-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743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766067-A4DF-4A4F-8994-E357A8388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630</Words>
  <Characters>929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han Katare</dc:creator>
  <cp:lastModifiedBy>Rohan Katare</cp:lastModifiedBy>
  <cp:revision>3</cp:revision>
  <dcterms:created xsi:type="dcterms:W3CDTF">2021-11-20T10:10:00Z</dcterms:created>
  <dcterms:modified xsi:type="dcterms:W3CDTF">2022-08-11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2-14T00:00:00Z</vt:filetime>
  </property>
  <property fmtid="{D5CDD505-2E9C-101B-9397-08002B2CF9AE}" pid="3" name="Creator">
    <vt:lpwstr>Microsoft® Word 2013</vt:lpwstr>
  </property>
  <property fmtid="{D5CDD505-2E9C-101B-9397-08002B2CF9AE}" pid="4" name="LastSaved">
    <vt:filetime>2021-11-20T00:00:00Z</vt:filetime>
  </property>
</Properties>
</file>